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828" w:type="dxa"/>
        <w:tblBorders>
          <w:bottom w:val="single" w:sz="4" w:space="0" w:color="auto"/>
        </w:tblBorders>
        <w:tblLook w:val="0000"/>
      </w:tblPr>
      <w:tblGrid>
        <w:gridCol w:w="1951"/>
        <w:gridCol w:w="5812"/>
        <w:gridCol w:w="2065"/>
      </w:tblGrid>
      <w:tr w:rsidR="005F5B6A" w:rsidTr="006517B4">
        <w:trPr>
          <w:trHeight w:val="1024"/>
        </w:trPr>
        <w:tc>
          <w:tcPr>
            <w:tcW w:w="1951" w:type="dxa"/>
            <w:tcBorders>
              <w:bottom w:val="single" w:sz="18" w:space="0" w:color="auto"/>
            </w:tcBorders>
          </w:tcPr>
          <w:p w:rsidR="005F5B6A" w:rsidRPr="000B69F7" w:rsidRDefault="005F5B6A" w:rsidP="005F5B6A">
            <w:pPr>
              <w:pStyle w:val="Header"/>
              <w:jc w:val="left"/>
              <w:rPr>
                <w:sz w:val="20"/>
                <w:szCs w:val="12"/>
              </w:rPr>
            </w:pPr>
          </w:p>
        </w:tc>
        <w:tc>
          <w:tcPr>
            <w:tcW w:w="5812" w:type="dxa"/>
            <w:tcBorders>
              <w:bottom w:val="single" w:sz="18" w:space="0" w:color="auto"/>
            </w:tcBorders>
          </w:tcPr>
          <w:p w:rsidR="005F5B6A" w:rsidRPr="00EB6793" w:rsidRDefault="00EB6793" w:rsidP="001F4418">
            <w:pPr>
              <w:pStyle w:val="Header"/>
              <w:rPr>
                <w:sz w:val="40"/>
                <w:szCs w:val="48"/>
              </w:rPr>
            </w:pPr>
            <w:r w:rsidRPr="00EB6793">
              <w:rPr>
                <w:sz w:val="40"/>
                <w:szCs w:val="48"/>
              </w:rPr>
              <w:t>Data Structures</w:t>
            </w:r>
            <w:r w:rsidR="006517B4">
              <w:rPr>
                <w:sz w:val="40"/>
                <w:szCs w:val="48"/>
              </w:rPr>
              <w:t xml:space="preserve"> and Algorithms</w:t>
            </w:r>
          </w:p>
          <w:p w:rsidR="005F5B6A" w:rsidRDefault="005F5B6A" w:rsidP="00742CFB">
            <w:pPr>
              <w:pStyle w:val="Header"/>
            </w:pPr>
            <w:r w:rsidRPr="00EB6793">
              <w:rPr>
                <w:sz w:val="40"/>
                <w:szCs w:val="48"/>
              </w:rPr>
              <w:t>LAB #</w:t>
            </w:r>
            <w:r w:rsidR="00877730">
              <w:rPr>
                <w:sz w:val="40"/>
                <w:szCs w:val="48"/>
              </w:rPr>
              <w:t>3</w:t>
            </w:r>
            <w:r w:rsidR="006517B4">
              <w:rPr>
                <w:sz w:val="40"/>
                <w:szCs w:val="48"/>
              </w:rPr>
              <w:t xml:space="preserve"> - </w:t>
            </w:r>
            <w:r w:rsidR="00742CFB">
              <w:rPr>
                <w:sz w:val="40"/>
                <w:szCs w:val="48"/>
              </w:rPr>
              <w:t>Linked Lists</w:t>
            </w:r>
          </w:p>
        </w:tc>
        <w:tc>
          <w:tcPr>
            <w:tcW w:w="2065" w:type="dxa"/>
            <w:tcBorders>
              <w:bottom w:val="single" w:sz="18" w:space="0" w:color="auto"/>
            </w:tcBorders>
          </w:tcPr>
          <w:p w:rsidR="005F5B6A" w:rsidRDefault="006517B4" w:rsidP="005F5B6A">
            <w:pPr>
              <w:pStyle w:val="Header"/>
              <w:jc w:val="right"/>
            </w:pPr>
            <w:r>
              <w:rPr>
                <w:sz w:val="24"/>
                <w:szCs w:val="24"/>
              </w:rPr>
              <w:t>Fall</w:t>
            </w:r>
            <w:r w:rsidR="005F5B6A" w:rsidRPr="000B69F7">
              <w:rPr>
                <w:sz w:val="24"/>
                <w:szCs w:val="24"/>
              </w:rPr>
              <w:t xml:space="preserve"> 20</w:t>
            </w:r>
            <w:r w:rsidR="005F5B6A">
              <w:rPr>
                <w:sz w:val="24"/>
                <w:szCs w:val="24"/>
              </w:rPr>
              <w:t>1</w:t>
            </w:r>
            <w:r w:rsidR="00030FE3">
              <w:rPr>
                <w:sz w:val="24"/>
                <w:szCs w:val="24"/>
              </w:rPr>
              <w:t>8</w:t>
            </w:r>
          </w:p>
        </w:tc>
      </w:tr>
    </w:tbl>
    <w:p w:rsidR="00C57EC2" w:rsidRPr="00C57EC2" w:rsidRDefault="00C57EC2" w:rsidP="00C57EC2">
      <w:pPr>
        <w:keepNext/>
        <w:spacing w:before="240"/>
        <w:outlineLvl w:val="0"/>
        <w:rPr>
          <w:rFonts w:ascii="BankGothic Md BT" w:hAnsi="BankGothic Md BT"/>
          <w:sz w:val="36"/>
          <w:szCs w:val="72"/>
        </w:rPr>
      </w:pPr>
      <w:r w:rsidRPr="00C57EC2">
        <w:rPr>
          <w:rFonts w:ascii="BankGothic Md BT" w:hAnsi="BankGothic Md BT"/>
          <w:sz w:val="36"/>
          <w:szCs w:val="72"/>
        </w:rPr>
        <w:t>Objectives</w:t>
      </w:r>
    </w:p>
    <w:p w:rsidR="002D3710" w:rsidRPr="00476653" w:rsidRDefault="002D3710" w:rsidP="00C57EC2">
      <w:pPr>
        <w:autoSpaceDE w:val="0"/>
        <w:autoSpaceDN w:val="0"/>
        <w:adjustRightInd w:val="0"/>
        <w:spacing w:line="276" w:lineRule="auto"/>
        <w:ind w:left="720" w:firstLine="0"/>
        <w:rPr>
          <w:rFonts w:asciiTheme="minorBidi" w:hAnsiTheme="minorBidi" w:cstheme="minorBidi"/>
          <w:szCs w:val="22"/>
        </w:rPr>
      </w:pPr>
      <w:r w:rsidRPr="00476653">
        <w:rPr>
          <w:rFonts w:asciiTheme="minorBidi" w:hAnsiTheme="minorBidi" w:cstheme="minorBidi"/>
          <w:szCs w:val="22"/>
        </w:rPr>
        <w:t xml:space="preserve">After this lab, </w:t>
      </w:r>
      <w:r w:rsidR="00C57EC2">
        <w:rPr>
          <w:rFonts w:asciiTheme="minorBidi" w:hAnsiTheme="minorBidi" w:cstheme="minorBidi"/>
          <w:szCs w:val="22"/>
        </w:rPr>
        <w:t>the student</w:t>
      </w:r>
      <w:r w:rsidRPr="00476653">
        <w:rPr>
          <w:rFonts w:asciiTheme="minorBidi" w:hAnsiTheme="minorBidi" w:cstheme="minorBidi"/>
          <w:szCs w:val="22"/>
        </w:rPr>
        <w:t xml:space="preserve"> should be able to</w:t>
      </w:r>
      <w:r w:rsidR="00876423">
        <w:rPr>
          <w:rFonts w:asciiTheme="minorBidi" w:hAnsiTheme="minorBidi" w:cstheme="minorBidi"/>
          <w:szCs w:val="22"/>
        </w:rPr>
        <w:t>:</w:t>
      </w:r>
    </w:p>
    <w:p w:rsidR="002D3710" w:rsidRDefault="00742CFB" w:rsidP="00742CFB">
      <w:pPr>
        <w:numPr>
          <w:ilvl w:val="0"/>
          <w:numId w:val="1"/>
        </w:numPr>
        <w:spacing w:line="276" w:lineRule="auto"/>
        <w:rPr>
          <w:rFonts w:asciiTheme="minorBidi" w:hAnsiTheme="minorBidi" w:cstheme="minorBidi"/>
          <w:szCs w:val="22"/>
        </w:rPr>
      </w:pPr>
      <w:r>
        <w:rPr>
          <w:rFonts w:asciiTheme="minorBidi" w:hAnsiTheme="minorBidi" w:cstheme="minorBidi"/>
          <w:szCs w:val="22"/>
        </w:rPr>
        <w:t>Implement a linked list data structure as a C++ class</w:t>
      </w:r>
    </w:p>
    <w:p w:rsidR="00742CFB" w:rsidRPr="00476653" w:rsidRDefault="00742CFB" w:rsidP="00742CFB">
      <w:pPr>
        <w:numPr>
          <w:ilvl w:val="0"/>
          <w:numId w:val="1"/>
        </w:numPr>
        <w:spacing w:line="276" w:lineRule="auto"/>
        <w:rPr>
          <w:rFonts w:asciiTheme="minorBidi" w:hAnsiTheme="minorBidi" w:cstheme="minorBidi"/>
          <w:szCs w:val="22"/>
        </w:rPr>
      </w:pPr>
      <w:r>
        <w:rPr>
          <w:rFonts w:asciiTheme="minorBidi" w:hAnsiTheme="minorBidi" w:cstheme="minorBidi"/>
          <w:szCs w:val="22"/>
        </w:rPr>
        <w:t xml:space="preserve">Write </w:t>
      </w:r>
      <w:r w:rsidR="002D79C2">
        <w:rPr>
          <w:rFonts w:asciiTheme="minorBidi" w:hAnsiTheme="minorBidi" w:cstheme="minorBidi"/>
          <w:szCs w:val="22"/>
        </w:rPr>
        <w:t>member functions to perform common linked list operations</w:t>
      </w:r>
    </w:p>
    <w:p w:rsidR="002D3710" w:rsidRDefault="002D79C2" w:rsidP="002D79C2">
      <w:pPr>
        <w:numPr>
          <w:ilvl w:val="0"/>
          <w:numId w:val="1"/>
        </w:numPr>
        <w:spacing w:line="276" w:lineRule="auto"/>
        <w:rPr>
          <w:rFonts w:asciiTheme="minorBidi" w:hAnsiTheme="minorBidi" w:cstheme="minorBidi"/>
          <w:szCs w:val="22"/>
        </w:rPr>
      </w:pPr>
      <w:r>
        <w:rPr>
          <w:rFonts w:asciiTheme="minorBidi" w:hAnsiTheme="minorBidi" w:cstheme="minorBidi"/>
          <w:szCs w:val="22"/>
        </w:rPr>
        <w:t>Use linked lists in different applications</w:t>
      </w:r>
      <w:bookmarkStart w:id="0" w:name="_GoBack"/>
      <w:bookmarkEnd w:id="0"/>
    </w:p>
    <w:p w:rsidR="00877730" w:rsidRDefault="00877730" w:rsidP="00BF4A73">
      <w:pPr>
        <w:keepNext/>
        <w:numPr>
          <w:ilvl w:val="0"/>
          <w:numId w:val="33"/>
        </w:numPr>
        <w:suppressAutoHyphens/>
        <w:spacing w:before="240"/>
        <w:outlineLvl w:val="0"/>
        <w:rPr>
          <w:rFonts w:ascii="BankGothic Md BT" w:hAnsi="BankGothic Md BT"/>
          <w:b/>
          <w:bCs/>
          <w:color w:val="00000A"/>
          <w:sz w:val="36"/>
          <w:szCs w:val="72"/>
          <w:lang w:eastAsia="ar-SA"/>
        </w:rPr>
      </w:pPr>
    </w:p>
    <w:p w:rsidR="00BF4A73" w:rsidRPr="003E61C0" w:rsidRDefault="00BF4A73" w:rsidP="00BF4A73">
      <w:pPr>
        <w:keepNext/>
        <w:numPr>
          <w:ilvl w:val="0"/>
          <w:numId w:val="33"/>
        </w:numPr>
        <w:suppressAutoHyphens/>
        <w:spacing w:before="240"/>
        <w:outlineLvl w:val="0"/>
        <w:rPr>
          <w:rFonts w:ascii="BankGothic Md BT" w:hAnsi="BankGothic Md BT"/>
          <w:b/>
          <w:bCs/>
          <w:color w:val="00000A"/>
          <w:sz w:val="36"/>
          <w:szCs w:val="72"/>
          <w:lang w:eastAsia="ar-SA"/>
        </w:rPr>
      </w:pPr>
      <w:r w:rsidRPr="003E61C0">
        <w:rPr>
          <w:rFonts w:ascii="BankGothic Md BT" w:hAnsi="BankGothic Md BT"/>
          <w:b/>
          <w:bCs/>
          <w:color w:val="00000A"/>
          <w:sz w:val="36"/>
          <w:szCs w:val="72"/>
          <w:lang w:eastAsia="ar-SA"/>
        </w:rPr>
        <w:t>Linked Lists</w:t>
      </w:r>
    </w:p>
    <w:p w:rsidR="00BF4A73" w:rsidRPr="003E61C0" w:rsidRDefault="00BF4A73" w:rsidP="00BF4A73">
      <w:pPr>
        <w:numPr>
          <w:ilvl w:val="0"/>
          <w:numId w:val="33"/>
        </w:numPr>
        <w:suppressAutoHyphens/>
        <w:jc w:val="both"/>
        <w:rPr>
          <w:rFonts w:cs="Arial"/>
          <w:color w:val="00000A"/>
          <w:szCs w:val="22"/>
          <w:lang w:eastAsia="ar-SA"/>
        </w:rPr>
      </w:pPr>
      <w:r w:rsidRPr="003E61C0">
        <w:rPr>
          <w:rFonts w:cs="Arial"/>
          <w:b/>
          <w:bCs/>
          <w:color w:val="00000A"/>
          <w:szCs w:val="22"/>
          <w:lang w:eastAsia="ar-SA"/>
        </w:rPr>
        <w:t>Introduction</w:t>
      </w:r>
    </w:p>
    <w:p w:rsidR="00BF4A73" w:rsidRPr="003E61C0" w:rsidRDefault="00BF4A73" w:rsidP="00BF4A73">
      <w:pPr>
        <w:numPr>
          <w:ilvl w:val="0"/>
          <w:numId w:val="33"/>
        </w:numPr>
        <w:suppressAutoHyphens/>
        <w:jc w:val="both"/>
        <w:rPr>
          <w:rFonts w:cs="Arial"/>
          <w:color w:val="00000A"/>
          <w:szCs w:val="22"/>
          <w:lang w:eastAsia="ar-SA"/>
        </w:rPr>
      </w:pPr>
      <w:r w:rsidRPr="003E61C0">
        <w:rPr>
          <w:rFonts w:cs="Arial"/>
          <w:color w:val="00000A"/>
          <w:szCs w:val="22"/>
          <w:lang w:eastAsia="ar-SA"/>
        </w:rPr>
        <w:t xml:space="preserve">A linked list is a data structure consisting of nodes that hold data and are connected together with links. In a singly linked list, each node holds a data element as well as a link to the </w:t>
      </w:r>
      <w:r w:rsidRPr="003E61C0">
        <w:rPr>
          <w:rFonts w:cs="Arial"/>
          <w:i/>
          <w:iCs/>
          <w:color w:val="00000A"/>
          <w:szCs w:val="22"/>
          <w:lang w:eastAsia="ar-SA"/>
        </w:rPr>
        <w:t xml:space="preserve">next </w:t>
      </w:r>
      <w:proofErr w:type="gramStart"/>
      <w:r w:rsidRPr="003E61C0">
        <w:rPr>
          <w:rFonts w:cs="Arial"/>
          <w:color w:val="00000A"/>
          <w:szCs w:val="22"/>
          <w:lang w:eastAsia="ar-SA"/>
        </w:rPr>
        <w:t>element(</w:t>
      </w:r>
      <w:proofErr w:type="gramEnd"/>
      <w:r w:rsidRPr="003E61C0">
        <w:rPr>
          <w:rFonts w:cs="Arial"/>
          <w:color w:val="00000A"/>
          <w:szCs w:val="22"/>
          <w:lang w:eastAsia="ar-SA"/>
        </w:rPr>
        <w:t>Figure 3-1). The last link points to N</w:t>
      </w:r>
      <w:r>
        <w:rPr>
          <w:rFonts w:cs="Arial"/>
          <w:color w:val="00000A"/>
          <w:szCs w:val="22"/>
          <w:lang w:eastAsia="ar-SA"/>
        </w:rPr>
        <w:t>ULL to</w:t>
      </w:r>
      <w:r w:rsidRPr="003E61C0">
        <w:rPr>
          <w:rFonts w:cs="Arial"/>
          <w:color w:val="00000A"/>
          <w:szCs w:val="22"/>
          <w:lang w:eastAsia="ar-SA"/>
        </w:rPr>
        <w:t xml:space="preserve"> signal the end of the list.</w:t>
      </w:r>
    </w:p>
    <w:p w:rsidR="00BF4A73" w:rsidRDefault="00BF4A73" w:rsidP="00BF4A73">
      <w:pPr>
        <w:pStyle w:val="Text1"/>
        <w:tabs>
          <w:tab w:val="left" w:pos="720"/>
        </w:tabs>
        <w:suppressAutoHyphens/>
        <w:ind w:left="0"/>
      </w:pPr>
    </w:p>
    <w:tbl>
      <w:tblPr>
        <w:tblW w:w="0" w:type="auto"/>
        <w:tblInd w:w="-10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CellMar>
          <w:left w:w="93" w:type="dxa"/>
        </w:tblCellMar>
        <w:tblLook w:val="04A0"/>
      </w:tblPr>
      <w:tblGrid>
        <w:gridCol w:w="9567"/>
      </w:tblGrid>
      <w:tr w:rsidR="00BF4A73" w:rsidTr="00A30645">
        <w:trPr>
          <w:trHeight w:hRule="exact" w:val="2074"/>
        </w:trPr>
        <w:tc>
          <w:tcPr>
            <w:tcW w:w="95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93" w:type="dxa"/>
            </w:tcMar>
          </w:tcPr>
          <w:p w:rsidR="00BF4A73" w:rsidRDefault="00BF4A73" w:rsidP="00BF4A73">
            <w:pPr>
              <w:pStyle w:val="Text1"/>
              <w:numPr>
                <w:ilvl w:val="0"/>
                <w:numId w:val="33"/>
              </w:numPr>
              <w:suppressAutoHyphens/>
              <w:rPr>
                <w:rFonts w:ascii="Courier New" w:hAnsi="Courier New" w:cs="Courier New"/>
                <w:color w:val="000000"/>
              </w:rPr>
            </w:pPr>
            <w:r>
              <w:rPr>
                <w:rFonts w:ascii="Courier New" w:hAnsi="Courier New" w:cs="Courier New"/>
                <w:noProof/>
                <w:color w:val="000000"/>
              </w:rPr>
              <w:drawing>
                <wp:inline distT="0" distB="0" distL="0" distR="0">
                  <wp:extent cx="6172200" cy="1179830"/>
                  <wp:effectExtent l="19050" t="0" r="0" b="0"/>
                  <wp:docPr id="2" name="Picture 11" descr="Lis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st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0" cy="1179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4A73" w:rsidTr="00A30645">
        <w:tc>
          <w:tcPr>
            <w:tcW w:w="959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000000"/>
            <w:tcMar>
              <w:left w:w="93" w:type="dxa"/>
            </w:tcMar>
          </w:tcPr>
          <w:p w:rsidR="00BF4A73" w:rsidRDefault="00BF4A73" w:rsidP="00BF4A73">
            <w:pPr>
              <w:pStyle w:val="Text1"/>
              <w:numPr>
                <w:ilvl w:val="0"/>
                <w:numId w:val="33"/>
              </w:numPr>
              <w:suppressAutoHyphens/>
              <w:jc w:val="center"/>
              <w:rPr>
                <w:color w:val="FFFFFF"/>
              </w:rPr>
            </w:pPr>
            <w:r>
              <w:rPr>
                <w:color w:val="FFFFFF"/>
              </w:rPr>
              <w:t>Figure 3-1 : A Singly Linked List</w:t>
            </w:r>
          </w:p>
        </w:tc>
      </w:tr>
    </w:tbl>
    <w:p w:rsidR="00BF4A73" w:rsidRPr="009C54B3" w:rsidRDefault="00BF4A73" w:rsidP="00BF4A73">
      <w:pPr>
        <w:numPr>
          <w:ilvl w:val="0"/>
          <w:numId w:val="33"/>
        </w:numPr>
        <w:suppressAutoHyphens/>
        <w:jc w:val="both"/>
        <w:rPr>
          <w:rFonts w:cs="Arial"/>
          <w:color w:val="00000A"/>
          <w:szCs w:val="22"/>
          <w:lang w:eastAsia="ar-SA"/>
        </w:rPr>
      </w:pPr>
      <w:r w:rsidRPr="009C54B3">
        <w:rPr>
          <w:rFonts w:cs="Arial"/>
          <w:color w:val="00000A"/>
          <w:szCs w:val="22"/>
          <w:lang w:eastAsia="ar-SA"/>
        </w:rPr>
        <w:t>As the previous figure shows, a linked list is accessed via a pointer to its first element.</w:t>
      </w:r>
    </w:p>
    <w:p w:rsidR="00BF4A73" w:rsidRPr="009C54B3" w:rsidRDefault="00BF4A73" w:rsidP="00BF4A73">
      <w:pPr>
        <w:numPr>
          <w:ilvl w:val="0"/>
          <w:numId w:val="33"/>
        </w:numPr>
        <w:suppressAutoHyphens/>
        <w:jc w:val="both"/>
        <w:rPr>
          <w:rFonts w:cs="Arial"/>
          <w:color w:val="00000A"/>
          <w:szCs w:val="22"/>
          <w:lang w:eastAsia="ar-SA"/>
        </w:rPr>
      </w:pPr>
    </w:p>
    <w:p w:rsidR="00BF4A73" w:rsidRPr="009C54B3" w:rsidRDefault="00BF4A73" w:rsidP="00BF4A73">
      <w:pPr>
        <w:numPr>
          <w:ilvl w:val="0"/>
          <w:numId w:val="33"/>
        </w:numPr>
        <w:suppressAutoHyphens/>
        <w:jc w:val="both"/>
        <w:rPr>
          <w:rFonts w:cs="Arial"/>
          <w:color w:val="00000A"/>
          <w:szCs w:val="22"/>
          <w:lang w:eastAsia="ar-SA"/>
        </w:rPr>
      </w:pPr>
      <w:r w:rsidRPr="009C54B3">
        <w:rPr>
          <w:rFonts w:cs="Arial"/>
          <w:color w:val="00000A"/>
          <w:szCs w:val="22"/>
          <w:lang w:eastAsia="ar-SA"/>
        </w:rPr>
        <w:t>Because the node contains multiple primitive elements (i.e. the data and the link(s)), an appropriate wa</w:t>
      </w:r>
      <w:r>
        <w:rPr>
          <w:rFonts w:cs="Arial"/>
          <w:color w:val="00000A"/>
          <w:szCs w:val="22"/>
          <w:lang w:eastAsia="ar-SA"/>
        </w:rPr>
        <w:t>y to represent it is a class</w:t>
      </w:r>
      <w:r w:rsidRPr="009C54B3">
        <w:rPr>
          <w:rFonts w:cs="Arial"/>
          <w:color w:val="00000A"/>
          <w:szCs w:val="22"/>
          <w:lang w:eastAsia="ar-SA"/>
        </w:rPr>
        <w:t>. The links can be represented by pointers, thus we have th</w:t>
      </w:r>
      <w:r>
        <w:rPr>
          <w:rFonts w:cs="Arial"/>
          <w:color w:val="00000A"/>
          <w:szCs w:val="22"/>
          <w:lang w:eastAsia="ar-SA"/>
        </w:rPr>
        <w:t>e definition listed in code (3-1</w:t>
      </w:r>
      <w:r w:rsidRPr="009C54B3">
        <w:rPr>
          <w:rFonts w:cs="Arial"/>
          <w:color w:val="00000A"/>
          <w:szCs w:val="22"/>
          <w:lang w:eastAsia="ar-SA"/>
        </w:rPr>
        <w:t>).</w:t>
      </w:r>
    </w:p>
    <w:p w:rsidR="00BF4A73" w:rsidRPr="009C54B3" w:rsidRDefault="00BF4A73" w:rsidP="00BF4A73">
      <w:pPr>
        <w:numPr>
          <w:ilvl w:val="0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</w:p>
    <w:tbl>
      <w:tblPr>
        <w:tblStyle w:val="PlainTable1"/>
        <w:tblW w:w="0" w:type="auto"/>
        <w:tblLook w:val="04A0"/>
      </w:tblPr>
      <w:tblGrid>
        <w:gridCol w:w="9572"/>
      </w:tblGrid>
      <w:tr w:rsidR="00BF4A73" w:rsidRPr="009C54B3" w:rsidTr="00A30645">
        <w:trPr>
          <w:cnfStyle w:val="100000000000"/>
        </w:trPr>
        <w:tc>
          <w:tcPr>
            <w:cnfStyle w:val="001000000000"/>
            <w:tcW w:w="9596" w:type="dxa"/>
          </w:tcPr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fnde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_NODE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define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highlight w:val="white"/>
              </w:rPr>
              <w:t>_NODE</w:t>
            </w:r>
            <w:proofErr w:type="spellEnd"/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class 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Node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{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privat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: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Item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A data item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No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 next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Pointer to next node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publi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: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ode();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Node(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ewIte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void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etIte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ewIte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);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etNex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(</w:t>
            </w: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No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nextNodePt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);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int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Ite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)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ons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;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2B91AF"/>
                <w:sz w:val="19"/>
                <w:szCs w:val="19"/>
                <w:highlight w:val="white"/>
              </w:rPr>
              <w:t>No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getNex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()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cons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;</w:t>
            </w:r>
          </w:p>
          <w:p w:rsidR="00BF4A73" w:rsidRDefault="00BF4A73" w:rsidP="00A30645">
            <w:pPr>
              <w:autoSpaceDE w:val="0"/>
              <w:autoSpaceDN w:val="0"/>
              <w:adjustRightInd w:val="0"/>
              <w:ind w:firstLine="0"/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}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highlight w:val="white"/>
              </w:rPr>
              <w:t>// end Node</w:t>
            </w:r>
          </w:p>
          <w:p w:rsidR="00BF4A73" w:rsidRPr="009C54B3" w:rsidRDefault="00BF4A73" w:rsidP="00BF4A73">
            <w:pPr>
              <w:numPr>
                <w:ilvl w:val="0"/>
                <w:numId w:val="33"/>
              </w:numPr>
              <w:suppressAutoHyphens/>
              <w:rPr>
                <w:rFonts w:ascii="Courier New" w:hAnsi="Courier New" w:cs="Courier New"/>
                <w:b w:val="0"/>
                <w:bCs w:val="0"/>
                <w:color w:val="008000"/>
                <w:szCs w:val="22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#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>end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ab/>
            </w:r>
          </w:p>
        </w:tc>
      </w:tr>
      <w:tr w:rsidR="00BF4A73" w:rsidRPr="009C54B3" w:rsidTr="00A30645">
        <w:trPr>
          <w:cnfStyle w:val="000000100000"/>
        </w:trPr>
        <w:tc>
          <w:tcPr>
            <w:cnfStyle w:val="001000000000"/>
            <w:tcW w:w="9596" w:type="dxa"/>
          </w:tcPr>
          <w:p w:rsidR="00BF4A73" w:rsidRPr="008F0554" w:rsidRDefault="00BF4A73" w:rsidP="00BF4A73">
            <w:pPr>
              <w:numPr>
                <w:ilvl w:val="0"/>
                <w:numId w:val="33"/>
              </w:numPr>
              <w:suppressAutoHyphens/>
              <w:jc w:val="center"/>
              <w:rPr>
                <w:rFonts w:cs="Arial"/>
                <w:color w:val="000000" w:themeColor="text1"/>
                <w:szCs w:val="22"/>
                <w:lang w:eastAsia="ar-SA"/>
              </w:rPr>
            </w:pPr>
            <w:r w:rsidRPr="008F0554">
              <w:rPr>
                <w:rFonts w:cs="Arial"/>
                <w:color w:val="000000" w:themeColor="text1"/>
                <w:szCs w:val="22"/>
                <w:lang w:eastAsia="ar-SA"/>
              </w:rPr>
              <w:t>Code 3-1 : Node class</w:t>
            </w:r>
          </w:p>
        </w:tc>
      </w:tr>
    </w:tbl>
    <w:p w:rsidR="00BF4A73" w:rsidRPr="009C54B3" w:rsidRDefault="00BF4A73" w:rsidP="00BF4A73">
      <w:pPr>
        <w:numPr>
          <w:ilvl w:val="0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</w:p>
    <w:p w:rsidR="00877730" w:rsidRDefault="00877730" w:rsidP="00BF4A73">
      <w:pPr>
        <w:numPr>
          <w:ilvl w:val="0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</w:p>
    <w:p w:rsidR="00877730" w:rsidRDefault="00877730" w:rsidP="00BF4A73">
      <w:pPr>
        <w:numPr>
          <w:ilvl w:val="0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</w:p>
    <w:p w:rsidR="00BF4A73" w:rsidRPr="009C54B3" w:rsidRDefault="00BF4A73" w:rsidP="00BF4A73">
      <w:pPr>
        <w:numPr>
          <w:ilvl w:val="0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  <w:r w:rsidRPr="009C54B3">
        <w:rPr>
          <w:rFonts w:cs="Arial"/>
          <w:color w:val="00000A"/>
          <w:szCs w:val="22"/>
          <w:lang w:eastAsia="ar-SA"/>
        </w:rPr>
        <w:lastRenderedPageBreak/>
        <w:t>Suppose we have a pointer p defined as follows:</w:t>
      </w:r>
    </w:p>
    <w:p w:rsidR="00BF4A73" w:rsidRPr="009C54B3" w:rsidRDefault="00BF4A73" w:rsidP="00BF4A73">
      <w:pPr>
        <w:numPr>
          <w:ilvl w:val="8"/>
          <w:numId w:val="33"/>
        </w:numPr>
        <w:suppressAutoHyphens/>
        <w:rPr>
          <w:rFonts w:ascii="Courier New" w:hAnsi="Courier New" w:cs="Courier New"/>
          <w:color w:val="00000A"/>
          <w:szCs w:val="22"/>
          <w:lang w:eastAsia="ar-SA"/>
        </w:rPr>
      </w:pPr>
      <w:r>
        <w:rPr>
          <w:rFonts w:ascii="Courier New" w:hAnsi="Courier New" w:cs="Courier New"/>
          <w:b/>
          <w:bCs/>
          <w:color w:val="00000A"/>
          <w:szCs w:val="22"/>
          <w:lang w:eastAsia="ar-SA"/>
        </w:rPr>
        <w:tab/>
      </w:r>
      <w:r>
        <w:rPr>
          <w:rFonts w:ascii="Courier New" w:hAnsi="Courier New" w:cs="Courier New"/>
          <w:b/>
          <w:bCs/>
          <w:color w:val="00000A"/>
          <w:szCs w:val="22"/>
          <w:lang w:eastAsia="ar-SA"/>
        </w:rPr>
        <w:tab/>
      </w:r>
      <w:r>
        <w:rPr>
          <w:rFonts w:ascii="Courier New" w:hAnsi="Courier New" w:cs="Courier New"/>
          <w:b/>
          <w:bCs/>
          <w:color w:val="00000A"/>
          <w:szCs w:val="22"/>
          <w:lang w:eastAsia="ar-SA"/>
        </w:rPr>
        <w:tab/>
      </w:r>
      <w:r w:rsidRPr="009C54B3">
        <w:rPr>
          <w:rFonts w:ascii="Courier New" w:hAnsi="Courier New" w:cs="Courier New"/>
          <w:b/>
          <w:bCs/>
          <w:color w:val="00000A"/>
          <w:szCs w:val="22"/>
          <w:lang w:eastAsia="ar-SA"/>
        </w:rPr>
        <w:t>Node* p;</w:t>
      </w:r>
      <w:r w:rsidRPr="009C54B3">
        <w:rPr>
          <w:rFonts w:ascii="Courier New" w:hAnsi="Courier New" w:cs="Courier New"/>
          <w:color w:val="00000A"/>
          <w:szCs w:val="22"/>
          <w:lang w:eastAsia="ar-SA"/>
        </w:rPr>
        <w:t xml:space="preserve"> //A pointer that can point to a Node</w:t>
      </w:r>
    </w:p>
    <w:p w:rsidR="00BF4A73" w:rsidRPr="009C54B3" w:rsidRDefault="00BF4A73" w:rsidP="00BF4A73">
      <w:pPr>
        <w:numPr>
          <w:ilvl w:val="0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  <w:r w:rsidRPr="009C54B3">
        <w:rPr>
          <w:rFonts w:cs="Arial"/>
          <w:color w:val="00000A"/>
          <w:szCs w:val="22"/>
          <w:lang w:eastAsia="ar-SA"/>
        </w:rPr>
        <w:t xml:space="preserve">Assume that p points to some node. To access the </w:t>
      </w:r>
      <w:r>
        <w:rPr>
          <w:rFonts w:cs="Arial"/>
          <w:color w:val="00000A"/>
          <w:szCs w:val="22"/>
          <w:lang w:eastAsia="ar-SA"/>
        </w:rPr>
        <w:t>item</w:t>
      </w:r>
      <w:r w:rsidRPr="009C54B3">
        <w:rPr>
          <w:rFonts w:cs="Arial"/>
          <w:color w:val="00000A"/>
          <w:szCs w:val="22"/>
          <w:lang w:eastAsia="ar-SA"/>
        </w:rPr>
        <w:t xml:space="preserve"> member of this node we use “</w:t>
      </w:r>
      <w:r w:rsidRPr="009C54B3">
        <w:rPr>
          <w:rFonts w:ascii="Courier New" w:hAnsi="Courier New" w:cs="Courier New"/>
          <w:color w:val="00000A"/>
          <w:szCs w:val="22"/>
          <w:lang w:eastAsia="ar-SA"/>
        </w:rPr>
        <w:t>-&gt;</w:t>
      </w:r>
      <w:r w:rsidRPr="009C54B3">
        <w:rPr>
          <w:rFonts w:cs="Arial"/>
          <w:color w:val="00000A"/>
          <w:szCs w:val="22"/>
          <w:lang w:eastAsia="ar-SA"/>
        </w:rPr>
        <w:t xml:space="preserve">” (arrow) operator as shorthand to access </w:t>
      </w:r>
      <w:r>
        <w:rPr>
          <w:rFonts w:cs="Arial"/>
          <w:color w:val="00000A"/>
          <w:szCs w:val="22"/>
          <w:lang w:eastAsia="ar-SA"/>
        </w:rPr>
        <w:t>data</w:t>
      </w:r>
      <w:r w:rsidRPr="009C54B3">
        <w:rPr>
          <w:rFonts w:cs="Arial"/>
          <w:color w:val="00000A"/>
          <w:szCs w:val="22"/>
          <w:lang w:eastAsia="ar-SA"/>
        </w:rPr>
        <w:t xml:space="preserve"> member via a pointer as follows:</w:t>
      </w:r>
    </w:p>
    <w:p w:rsidR="00BF4A73" w:rsidRPr="009C54B3" w:rsidRDefault="00BF4A73" w:rsidP="00BF4A73">
      <w:pPr>
        <w:suppressAutoHyphens/>
        <w:ind w:left="1440" w:firstLine="720"/>
        <w:rPr>
          <w:rFonts w:ascii="Courier New" w:hAnsi="Courier New" w:cs="Courier New"/>
          <w:b/>
          <w:bCs/>
          <w:color w:val="00000A"/>
          <w:szCs w:val="22"/>
          <w:lang w:eastAsia="ar-SA"/>
        </w:rPr>
      </w:pPr>
      <w:proofErr w:type="gramStart"/>
      <w:r w:rsidRPr="009C54B3">
        <w:rPr>
          <w:rFonts w:ascii="Courier New" w:hAnsi="Courier New" w:cs="Courier New"/>
          <w:b/>
          <w:bCs/>
          <w:color w:val="00000A"/>
          <w:szCs w:val="22"/>
          <w:lang w:eastAsia="ar-SA"/>
        </w:rPr>
        <w:t>p</w:t>
      </w:r>
      <w:proofErr w:type="gramEnd"/>
      <w:r w:rsidRPr="009C54B3">
        <w:rPr>
          <w:rFonts w:ascii="Courier New" w:hAnsi="Courier New" w:cs="Courier New"/>
          <w:b/>
          <w:bCs/>
          <w:color w:val="00000A"/>
          <w:szCs w:val="22"/>
          <w:lang w:eastAsia="ar-SA"/>
        </w:rPr>
        <w:t>-&gt;</w:t>
      </w:r>
      <w:proofErr w:type="spellStart"/>
      <w:r w:rsidRPr="004F5B30">
        <w:rPr>
          <w:rFonts w:ascii="Courier New" w:hAnsi="Courier New" w:cs="Courier New"/>
          <w:b/>
          <w:bCs/>
          <w:color w:val="00000A"/>
          <w:szCs w:val="22"/>
          <w:lang w:eastAsia="ar-SA"/>
        </w:rPr>
        <w:t>setItem</w:t>
      </w:r>
      <w:proofErr w:type="spellEnd"/>
      <w:r w:rsidRPr="004F5B30">
        <w:rPr>
          <w:rFonts w:ascii="Courier New" w:hAnsi="Courier New" w:cs="Courier New"/>
          <w:b/>
          <w:bCs/>
          <w:color w:val="00000A"/>
          <w:szCs w:val="22"/>
          <w:lang w:eastAsia="ar-SA"/>
        </w:rPr>
        <w:t>(</w:t>
      </w:r>
      <w:r w:rsidRPr="009C54B3">
        <w:rPr>
          <w:rFonts w:ascii="Courier New" w:hAnsi="Courier New" w:cs="Courier New"/>
          <w:b/>
          <w:bCs/>
          <w:color w:val="00000A"/>
          <w:szCs w:val="22"/>
          <w:lang w:eastAsia="ar-SA"/>
        </w:rPr>
        <w:t>3</w:t>
      </w:r>
      <w:r>
        <w:rPr>
          <w:rFonts w:ascii="Courier New" w:hAnsi="Courier New" w:cs="Courier New"/>
          <w:b/>
          <w:bCs/>
          <w:color w:val="00000A"/>
          <w:szCs w:val="22"/>
          <w:lang w:eastAsia="ar-SA"/>
        </w:rPr>
        <w:t>)</w:t>
      </w:r>
      <w:r w:rsidRPr="009C54B3">
        <w:rPr>
          <w:rFonts w:ascii="Courier New" w:hAnsi="Courier New" w:cs="Courier New"/>
          <w:b/>
          <w:bCs/>
          <w:color w:val="00000A"/>
          <w:szCs w:val="22"/>
          <w:lang w:eastAsia="ar-SA"/>
        </w:rPr>
        <w:t>;</w:t>
      </w:r>
    </w:p>
    <w:p w:rsidR="00BF4A73" w:rsidRPr="009C54B3" w:rsidRDefault="00BF4A73" w:rsidP="00BF4A73">
      <w:pPr>
        <w:numPr>
          <w:ilvl w:val="0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</w:p>
    <w:p w:rsidR="00BF4A73" w:rsidRDefault="00BF4A73" w:rsidP="00BF4A73">
      <w:pPr>
        <w:numPr>
          <w:ilvl w:val="0"/>
          <w:numId w:val="33"/>
        </w:numPr>
        <w:suppressAutoHyphens/>
        <w:rPr>
          <w:rFonts w:cs="Arial"/>
          <w:b/>
          <w:bCs/>
          <w:color w:val="00000A"/>
          <w:szCs w:val="22"/>
          <w:lang w:eastAsia="ar-SA"/>
        </w:rPr>
      </w:pPr>
      <w:r w:rsidRPr="009C54B3">
        <w:rPr>
          <w:rFonts w:cs="Arial"/>
          <w:b/>
          <w:bCs/>
          <w:color w:val="00000A"/>
          <w:szCs w:val="22"/>
          <w:lang w:eastAsia="ar-SA"/>
        </w:rPr>
        <w:t>Creating and Initializing a linked list</w:t>
      </w:r>
    </w:p>
    <w:p w:rsidR="00BF4A73" w:rsidRDefault="00BF4A73" w:rsidP="00BF4A73">
      <w:pPr>
        <w:numPr>
          <w:ilvl w:val="3"/>
          <w:numId w:val="33"/>
        </w:numPr>
        <w:suppressAutoHyphens/>
        <w:rPr>
          <w:rFonts w:cs="Arial"/>
          <w:color w:val="00000A"/>
          <w:szCs w:val="22"/>
          <w:lang w:eastAsia="ar-SA"/>
        </w:rPr>
      </w:pPr>
      <w:r>
        <w:rPr>
          <w:rFonts w:cs="Arial"/>
          <w:color w:val="00000A"/>
          <w:szCs w:val="22"/>
          <w:lang w:eastAsia="ar-SA"/>
        </w:rPr>
        <w:t>The above class represents a single node in a linked list. The linked list itself is declared as another class that has two data members</w:t>
      </w:r>
    </w:p>
    <w:p w:rsidR="00BF4A73" w:rsidRDefault="00BF4A73" w:rsidP="00BF4A73">
      <w:pPr>
        <w:pStyle w:val="ListParagraph"/>
        <w:numPr>
          <w:ilvl w:val="0"/>
          <w:numId w:val="37"/>
        </w:numPr>
        <w:rPr>
          <w:rFonts w:cs="Arial"/>
          <w:color w:val="00000A"/>
          <w:szCs w:val="22"/>
          <w:lang w:eastAsia="ar-SA"/>
        </w:rPr>
      </w:pPr>
      <w:r>
        <w:rPr>
          <w:rFonts w:cs="Arial"/>
          <w:color w:val="00000A"/>
          <w:szCs w:val="22"/>
          <w:lang w:eastAsia="ar-SA"/>
        </w:rPr>
        <w:t>Head pointer that points to the first Node in the list (NULL if empty list).</w:t>
      </w:r>
    </w:p>
    <w:p w:rsidR="00BF4A73" w:rsidRPr="00625222" w:rsidRDefault="00BF4A73" w:rsidP="00BF4A73">
      <w:pPr>
        <w:pStyle w:val="ListParagraph"/>
        <w:numPr>
          <w:ilvl w:val="0"/>
          <w:numId w:val="37"/>
        </w:numPr>
        <w:rPr>
          <w:rFonts w:cs="Arial"/>
          <w:color w:val="00000A"/>
          <w:szCs w:val="22"/>
          <w:lang w:eastAsia="ar-SA"/>
        </w:rPr>
      </w:pPr>
      <w:r>
        <w:rPr>
          <w:rFonts w:cs="Arial"/>
          <w:color w:val="00000A"/>
          <w:szCs w:val="22"/>
          <w:lang w:eastAsia="ar-SA"/>
        </w:rPr>
        <w:t>Count: an integer variable to hold the number of Node in the list</w:t>
      </w:r>
    </w:p>
    <w:p w:rsidR="00BF4A73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  <w:r>
        <w:rPr>
          <w:rFonts w:cs="Arial"/>
          <w:color w:val="00000A"/>
          <w:szCs w:val="22"/>
          <w:lang w:eastAsia="ar-SA"/>
        </w:rPr>
        <w:t xml:space="preserve">See </w:t>
      </w:r>
      <w:proofErr w:type="spellStart"/>
      <w:r>
        <w:rPr>
          <w:rFonts w:cs="Arial"/>
          <w:color w:val="00000A"/>
          <w:szCs w:val="22"/>
          <w:lang w:eastAsia="ar-SA"/>
        </w:rPr>
        <w:t>LinkedList.h</w:t>
      </w:r>
      <w:proofErr w:type="spellEnd"/>
      <w:r>
        <w:rPr>
          <w:rFonts w:cs="Arial"/>
          <w:color w:val="00000A"/>
          <w:szCs w:val="22"/>
          <w:lang w:eastAsia="ar-SA"/>
        </w:rPr>
        <w:t xml:space="preserve"> and LinkedList.cpp files accompanied with this lab </w:t>
      </w:r>
    </w:p>
    <w:p w:rsidR="00BF4A73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</w:p>
    <w:p w:rsidR="00BF4A73" w:rsidRPr="00625222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  <w:r w:rsidRPr="00625222">
        <w:rPr>
          <w:rFonts w:cs="Arial"/>
          <w:color w:val="00000A"/>
          <w:szCs w:val="22"/>
          <w:lang w:eastAsia="ar-SA"/>
        </w:rPr>
        <w:t xml:space="preserve">To create a linked list we need to create an object of class </w:t>
      </w:r>
      <w:proofErr w:type="spellStart"/>
      <w:r w:rsidRPr="00625222">
        <w:rPr>
          <w:rFonts w:cs="Arial"/>
          <w:color w:val="00000A"/>
          <w:szCs w:val="22"/>
          <w:lang w:eastAsia="ar-SA"/>
        </w:rPr>
        <w:t>LinkedList</w:t>
      </w:r>
      <w:proofErr w:type="spellEnd"/>
      <w:r w:rsidRPr="00625222">
        <w:rPr>
          <w:rFonts w:cs="Arial"/>
          <w:color w:val="00000A"/>
          <w:szCs w:val="22"/>
          <w:lang w:eastAsia="ar-SA"/>
        </w:rPr>
        <w:t xml:space="preserve">. </w:t>
      </w: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b/>
          <w:bCs/>
          <w:color w:val="00000A"/>
          <w:lang w:eastAsia="ar-SA"/>
        </w:rPr>
      </w:pPr>
      <w:r w:rsidRPr="009C54B3">
        <w:rPr>
          <w:b/>
          <w:bCs/>
          <w:color w:val="00000A"/>
          <w:lang w:eastAsia="ar-SA"/>
        </w:rPr>
        <w:t>Passing a linked list to a function</w:t>
      </w: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color w:val="00000A"/>
          <w:lang w:eastAsia="ar-SA"/>
        </w:rPr>
      </w:pP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color w:val="00000A"/>
          <w:lang w:eastAsia="ar-SA"/>
        </w:rPr>
      </w:pPr>
      <w:r w:rsidRPr="009C54B3">
        <w:rPr>
          <w:color w:val="00000A"/>
          <w:lang w:eastAsia="ar-SA"/>
        </w:rPr>
        <w:t>To pass a linked list to a function, all what you need is to pass a</w:t>
      </w:r>
      <w:r>
        <w:rPr>
          <w:color w:val="00000A"/>
          <w:lang w:eastAsia="ar-SA"/>
        </w:rPr>
        <w:t xml:space="preserve">n object of </w:t>
      </w:r>
      <w:proofErr w:type="spellStart"/>
      <w:r>
        <w:rPr>
          <w:color w:val="00000A"/>
          <w:lang w:eastAsia="ar-SA"/>
        </w:rPr>
        <w:t>LinkedList</w:t>
      </w:r>
      <w:proofErr w:type="spellEnd"/>
      <w:r>
        <w:rPr>
          <w:color w:val="00000A"/>
          <w:lang w:eastAsia="ar-SA"/>
        </w:rPr>
        <w:t xml:space="preserve"> class</w:t>
      </w: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color w:val="00000A"/>
          <w:lang w:eastAsia="ar-SA"/>
        </w:rPr>
      </w:pP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b/>
          <w:bCs/>
          <w:color w:val="00000A"/>
          <w:lang w:eastAsia="ar-SA"/>
        </w:rPr>
      </w:pPr>
      <w:r>
        <w:rPr>
          <w:b/>
          <w:bCs/>
          <w:color w:val="00000A"/>
          <w:lang w:eastAsia="ar-SA"/>
        </w:rPr>
        <w:t>Linked List common operations</w:t>
      </w: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</w:p>
    <w:p w:rsidR="00BF4A73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  <w:r>
        <w:rPr>
          <w:rFonts w:cs="Arial"/>
          <w:color w:val="00000A"/>
          <w:szCs w:val="22"/>
          <w:lang w:eastAsia="ar-SA"/>
        </w:rPr>
        <w:t>A linked list has many common operations such as: printing list, inserting and deleting nodes, searching list for certain key,……etc</w:t>
      </w:r>
    </w:p>
    <w:p w:rsidR="00BF4A73" w:rsidRDefault="00BF4A73" w:rsidP="00BF4A73">
      <w:pPr>
        <w:pStyle w:val="ListParagraph"/>
        <w:rPr>
          <w:rFonts w:cs="Arial"/>
          <w:color w:val="00000A"/>
          <w:szCs w:val="22"/>
          <w:lang w:eastAsia="ar-SA"/>
        </w:rPr>
      </w:pPr>
    </w:p>
    <w:p w:rsidR="00BF4A73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  <w:r>
        <w:rPr>
          <w:rFonts w:cs="Arial"/>
          <w:color w:val="00000A"/>
          <w:szCs w:val="22"/>
          <w:lang w:eastAsia="ar-SA"/>
        </w:rPr>
        <w:t xml:space="preserve">To support such operations, some member function should be added to the </w:t>
      </w:r>
      <w:proofErr w:type="spellStart"/>
      <w:r>
        <w:rPr>
          <w:rFonts w:cs="Arial"/>
          <w:color w:val="00000A"/>
          <w:szCs w:val="22"/>
          <w:lang w:eastAsia="ar-SA"/>
        </w:rPr>
        <w:t>LinkedList</w:t>
      </w:r>
      <w:proofErr w:type="spellEnd"/>
      <w:r>
        <w:rPr>
          <w:rFonts w:cs="Arial"/>
          <w:color w:val="00000A"/>
          <w:szCs w:val="22"/>
          <w:lang w:eastAsia="ar-SA"/>
        </w:rPr>
        <w:t xml:space="preserve"> class.</w:t>
      </w:r>
    </w:p>
    <w:p w:rsidR="00BF4A73" w:rsidRPr="009C54B3" w:rsidRDefault="00BF4A73" w:rsidP="00BF4A73">
      <w:pPr>
        <w:numPr>
          <w:ilvl w:val="0"/>
          <w:numId w:val="36"/>
        </w:numPr>
        <w:suppressAutoHyphens/>
        <w:rPr>
          <w:rFonts w:cs="Arial"/>
          <w:color w:val="00000A"/>
          <w:szCs w:val="22"/>
          <w:lang w:eastAsia="ar-SA"/>
        </w:rPr>
      </w:pPr>
    </w:p>
    <w:p w:rsidR="00BF4A73" w:rsidRPr="009C54B3" w:rsidRDefault="00BF4A73" w:rsidP="00BF4A73">
      <w:pPr>
        <w:suppressAutoHyphens/>
        <w:ind w:firstLine="0"/>
        <w:rPr>
          <w:b/>
          <w:bCs/>
          <w:color w:val="00000A"/>
          <w:sz w:val="28"/>
          <w:szCs w:val="28"/>
          <w:u w:val="single"/>
          <w:lang w:eastAsia="ar-SA"/>
        </w:rPr>
      </w:pPr>
    </w:p>
    <w:p w:rsidR="00BF4A73" w:rsidRPr="009C54B3" w:rsidRDefault="00BF4A73" w:rsidP="00BF4A73">
      <w:pPr>
        <w:numPr>
          <w:ilvl w:val="0"/>
          <w:numId w:val="36"/>
        </w:numPr>
        <w:shd w:val="clear" w:color="auto" w:fill="FFFF99"/>
        <w:suppressAutoHyphens/>
        <w:rPr>
          <w:b/>
          <w:bCs/>
          <w:color w:val="00000A"/>
          <w:sz w:val="28"/>
          <w:szCs w:val="28"/>
          <w:u w:val="single"/>
          <w:lang w:eastAsia="ar-SA"/>
        </w:rPr>
      </w:pPr>
      <w:r w:rsidRPr="009C54B3">
        <w:rPr>
          <w:b/>
          <w:bCs/>
          <w:color w:val="00000A"/>
          <w:sz w:val="28"/>
          <w:szCs w:val="28"/>
          <w:u w:val="single"/>
          <w:lang w:eastAsia="ar-SA"/>
        </w:rPr>
        <w:t>Example Code:</w:t>
      </w:r>
    </w:p>
    <w:p w:rsidR="00BF4A73" w:rsidRDefault="00200C68" w:rsidP="00200C68">
      <w:pPr>
        <w:numPr>
          <w:ilvl w:val="0"/>
          <w:numId w:val="36"/>
        </w:numPr>
        <w:shd w:val="clear" w:color="auto" w:fill="FFFF99"/>
        <w:tabs>
          <w:tab w:val="left" w:pos="720"/>
        </w:tabs>
        <w:suppressAutoHyphens/>
      </w:pPr>
      <w:r>
        <w:rPr>
          <w:b/>
          <w:bCs/>
          <w:color w:val="00000A"/>
          <w:lang w:eastAsia="ar-SA"/>
        </w:rPr>
        <w:t xml:space="preserve">open </w:t>
      </w:r>
      <w:r w:rsidR="00BF4A73" w:rsidRPr="00137BBB">
        <w:rPr>
          <w:b/>
          <w:bCs/>
          <w:color w:val="00000A"/>
          <w:lang w:eastAsia="ar-SA"/>
        </w:rPr>
        <w:t>Linkedlists</w:t>
      </w:r>
      <w:r w:rsidR="00BF4A73" w:rsidRPr="00137BBB">
        <w:rPr>
          <w:b/>
          <w:bCs/>
          <w:i/>
          <w:iCs/>
          <w:color w:val="00000A"/>
          <w:lang w:eastAsia="ar-SA"/>
        </w:rPr>
        <w:t>.sln</w:t>
      </w:r>
      <w:r>
        <w:rPr>
          <w:color w:val="00000A"/>
          <w:lang w:eastAsia="ar-SA"/>
        </w:rPr>
        <w:t xml:space="preserve"> and run the code then extend the code as specified in exercise 1 below</w:t>
      </w:r>
    </w:p>
    <w:p w:rsidR="00BF4A73" w:rsidRDefault="00BF4A73" w:rsidP="00BF4A73">
      <w:pPr>
        <w:pStyle w:val="Text1"/>
        <w:tabs>
          <w:tab w:val="left" w:pos="720"/>
        </w:tabs>
        <w:suppressAutoHyphens/>
        <w:ind w:left="0"/>
      </w:pPr>
    </w:p>
    <w:p w:rsidR="00877730" w:rsidRDefault="00877730">
      <w:pPr>
        <w:ind w:firstLine="0"/>
        <w:rPr>
          <w:b/>
          <w:bCs/>
          <w:color w:val="1F3864"/>
          <w:sz w:val="44"/>
          <w:szCs w:val="48"/>
        </w:rPr>
      </w:pPr>
      <w:r>
        <w:rPr>
          <w:b/>
          <w:bCs/>
          <w:color w:val="1F3864"/>
          <w:sz w:val="44"/>
          <w:szCs w:val="48"/>
        </w:rPr>
        <w:br w:type="page"/>
      </w:r>
    </w:p>
    <w:p w:rsidR="00BF4A73" w:rsidRPr="00743615" w:rsidRDefault="00BF4A73" w:rsidP="00BF4A73">
      <w:pPr>
        <w:pStyle w:val="Text1"/>
        <w:tabs>
          <w:tab w:val="left" w:pos="720"/>
        </w:tabs>
        <w:suppressAutoHyphens/>
        <w:ind w:left="0"/>
        <w:jc w:val="center"/>
        <w:rPr>
          <w:sz w:val="44"/>
          <w:szCs w:val="44"/>
        </w:rPr>
      </w:pPr>
      <w:r w:rsidRPr="00743615">
        <w:rPr>
          <w:rFonts w:cs="Times New Roman"/>
          <w:b/>
          <w:bCs/>
          <w:color w:val="1F3864"/>
          <w:sz w:val="44"/>
          <w:szCs w:val="48"/>
        </w:rPr>
        <w:lastRenderedPageBreak/>
        <w:t>Practice Exercises</w:t>
      </w:r>
    </w:p>
    <w:p w:rsidR="00BF4A73" w:rsidRPr="00743615" w:rsidRDefault="00BF4A73" w:rsidP="00BF4A73">
      <w:pPr>
        <w:pStyle w:val="Text1"/>
        <w:ind w:left="0"/>
        <w:rPr>
          <w:rFonts w:cs="Times New Roman"/>
          <w:b/>
          <w:bCs/>
          <w:color w:val="1F3864"/>
          <w:sz w:val="36"/>
          <w:szCs w:val="40"/>
        </w:rPr>
      </w:pPr>
      <w:r w:rsidRPr="00743615">
        <w:rPr>
          <w:rFonts w:cs="Times New Roman"/>
          <w:b/>
          <w:bCs/>
          <w:color w:val="1F3864"/>
          <w:sz w:val="36"/>
          <w:szCs w:val="40"/>
        </w:rPr>
        <w:t>Exercise 1:</w:t>
      </w:r>
    </w:p>
    <w:p w:rsidR="00BF4A73" w:rsidRDefault="00BF4A73" w:rsidP="00BF4A73">
      <w:pPr>
        <w:pStyle w:val="Text1"/>
        <w:suppressAutoHyphens/>
        <w:rPr>
          <w:rFonts w:cs="Times New Roman"/>
          <w:b/>
          <w:bCs/>
          <w:color w:val="1F3864"/>
          <w:sz w:val="36"/>
          <w:szCs w:val="40"/>
        </w:rPr>
      </w:pPr>
      <w:r>
        <w:t xml:space="preserve">Extend </w:t>
      </w:r>
      <w:proofErr w:type="spellStart"/>
      <w:r w:rsidRPr="00FF3E38">
        <w:rPr>
          <w:b/>
          <w:bCs/>
          <w:i/>
          <w:iCs/>
        </w:rPr>
        <w:t>LinkedList</w:t>
      </w:r>
      <w:proofErr w:type="spellEnd"/>
      <w:r>
        <w:t xml:space="preserve"> class given in the code examples accompanied with this lab by implementing the member functions specified in </w:t>
      </w:r>
      <w:proofErr w:type="spellStart"/>
      <w:r w:rsidRPr="00FF3E38">
        <w:rPr>
          <w:b/>
          <w:bCs/>
          <w:i/>
          <w:iCs/>
        </w:rPr>
        <w:t>LinkedList.h</w:t>
      </w:r>
      <w:proofErr w:type="spellEnd"/>
      <w:r>
        <w:t xml:space="preserve"> file</w:t>
      </w:r>
    </w:p>
    <w:p w:rsidR="00BF4A73" w:rsidRDefault="00BF4A73" w:rsidP="00BF4A73">
      <w:pPr>
        <w:pStyle w:val="Text1"/>
        <w:ind w:left="0"/>
        <w:rPr>
          <w:rFonts w:cs="Times New Roman"/>
          <w:b/>
          <w:bCs/>
          <w:color w:val="1F3864"/>
          <w:sz w:val="36"/>
          <w:szCs w:val="40"/>
        </w:rPr>
      </w:pPr>
    </w:p>
    <w:p w:rsidR="00BF4A73" w:rsidRPr="00743615" w:rsidRDefault="00BF4A73" w:rsidP="00BF4A73">
      <w:pPr>
        <w:pStyle w:val="Text1"/>
        <w:ind w:left="0"/>
        <w:rPr>
          <w:rFonts w:cs="Times New Roman"/>
          <w:b/>
          <w:bCs/>
          <w:color w:val="1F3864"/>
          <w:sz w:val="36"/>
          <w:szCs w:val="40"/>
        </w:rPr>
      </w:pPr>
      <w:r>
        <w:rPr>
          <w:rFonts w:cs="Times New Roman"/>
          <w:b/>
          <w:bCs/>
          <w:color w:val="1F3864"/>
          <w:sz w:val="36"/>
          <w:szCs w:val="40"/>
        </w:rPr>
        <w:t>Exercise 2</w:t>
      </w:r>
      <w:r w:rsidRPr="00743615">
        <w:rPr>
          <w:rFonts w:cs="Times New Roman"/>
          <w:b/>
          <w:bCs/>
          <w:color w:val="1F3864"/>
          <w:sz w:val="36"/>
          <w:szCs w:val="40"/>
        </w:rPr>
        <w:t>:</w:t>
      </w:r>
    </w:p>
    <w:p w:rsidR="00370A4B" w:rsidRDefault="004074CE" w:rsidP="004074CE">
      <w:pPr>
        <w:pStyle w:val="Text1"/>
        <w:suppressAutoHyphens/>
        <w:ind w:left="720"/>
      </w:pPr>
      <w:r>
        <w:t>It is required to d</w:t>
      </w:r>
      <w:r w:rsidR="00BF4A73">
        <w:t xml:space="preserve">eclare a </w:t>
      </w:r>
      <w:r w:rsidR="00370A4B">
        <w:t>linked list to represent a polynomial.</w:t>
      </w:r>
    </w:p>
    <w:p w:rsidR="00370A4B" w:rsidRDefault="009852E0" w:rsidP="00FF3E38">
      <w:pPr>
        <w:pStyle w:val="Text1"/>
        <w:suppressAutoHyphens/>
        <w:ind w:left="0"/>
      </w:pPr>
      <m:oMathPara>
        <m:oMath>
          <m:nary>
            <m:naryPr>
              <m:chr m:val="∑"/>
              <m:grow m:val="on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k   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k</m:t>
                  </m:r>
                </m:sup>
              </m:sSup>
            </m:e>
          </m:nary>
        </m:oMath>
      </m:oMathPara>
    </w:p>
    <w:p w:rsidR="00D219B8" w:rsidRDefault="00FF3E38" w:rsidP="00FF3E38">
      <w:pPr>
        <w:pStyle w:val="Text1"/>
        <w:numPr>
          <w:ilvl w:val="0"/>
          <w:numId w:val="38"/>
        </w:numPr>
        <w:suppressAutoHyphens/>
      </w:pPr>
      <w:r>
        <w:t xml:space="preserve">Each node in the list should represent one term of the polynomial. So a node should contain the coefficient and power of each term in addition to a link to the next node. You should declare a class </w:t>
      </w:r>
      <w:r w:rsidR="007E5324" w:rsidRPr="007E5324">
        <w:rPr>
          <w:b/>
          <w:bCs/>
          <w:i/>
          <w:iCs/>
        </w:rPr>
        <w:t>Term</w:t>
      </w:r>
      <w:r w:rsidR="007E5324">
        <w:t xml:space="preserve"> </w:t>
      </w:r>
      <w:r>
        <w:t>to represent the node.</w:t>
      </w:r>
    </w:p>
    <w:p w:rsidR="00FF3E38" w:rsidRDefault="00FF3E38" w:rsidP="00D219B8">
      <w:pPr>
        <w:pStyle w:val="Text1"/>
        <w:suppressAutoHyphens/>
        <w:ind w:left="720"/>
      </w:pPr>
      <w:r>
        <w:t xml:space="preserve"> </w:t>
      </w:r>
    </w:p>
    <w:p w:rsidR="00D219B8" w:rsidRDefault="004911B6" w:rsidP="004911B6">
      <w:pPr>
        <w:pStyle w:val="Text1"/>
        <w:numPr>
          <w:ilvl w:val="0"/>
          <w:numId w:val="38"/>
        </w:numPr>
        <w:suppressAutoHyphens/>
      </w:pPr>
      <w:r>
        <w:t xml:space="preserve">Declare a class </w:t>
      </w:r>
      <w:r w:rsidRPr="004911B6">
        <w:rPr>
          <w:b/>
          <w:bCs/>
          <w:i/>
          <w:iCs/>
        </w:rPr>
        <w:t>Polynomial</w:t>
      </w:r>
      <w:r>
        <w:t xml:space="preserve"> that contains: (1) Head pointer to the first node</w:t>
      </w:r>
      <w:r w:rsidR="007E5324">
        <w:t xml:space="preserve"> that contains the highest power</w:t>
      </w:r>
      <w:r>
        <w:t>, (2) degree (</w:t>
      </w:r>
      <w:proofErr w:type="spellStart"/>
      <w:r>
        <w:t>int</w:t>
      </w:r>
      <w:proofErr w:type="spellEnd"/>
      <w:r>
        <w:t xml:space="preserve"> to represent the degree of the polynomial), and (3) count to store the number of nodes (terms) currently in the polynomial.</w:t>
      </w:r>
    </w:p>
    <w:p w:rsidR="00FF3E38" w:rsidRDefault="004911B6" w:rsidP="00D219B8">
      <w:pPr>
        <w:pStyle w:val="Text1"/>
        <w:suppressAutoHyphens/>
        <w:ind w:left="720"/>
      </w:pPr>
      <w:r>
        <w:t xml:space="preserve">  </w:t>
      </w:r>
    </w:p>
    <w:p w:rsidR="00FF3E38" w:rsidRDefault="004911B6" w:rsidP="00BF4A73">
      <w:pPr>
        <w:pStyle w:val="Text1"/>
        <w:numPr>
          <w:ilvl w:val="0"/>
          <w:numId w:val="38"/>
        </w:numPr>
        <w:suppressAutoHyphens/>
      </w:pPr>
      <w:r>
        <w:t xml:space="preserve">Add the following member functions to class </w:t>
      </w:r>
      <w:r w:rsidRPr="004911B6">
        <w:rPr>
          <w:b/>
          <w:bCs/>
          <w:i/>
          <w:iCs/>
        </w:rPr>
        <w:t>Polynomial</w:t>
      </w:r>
    </w:p>
    <w:p w:rsidR="004911B6" w:rsidRDefault="004911B6" w:rsidP="004911B6">
      <w:pPr>
        <w:pStyle w:val="Text1"/>
        <w:numPr>
          <w:ilvl w:val="1"/>
          <w:numId w:val="38"/>
        </w:numPr>
        <w:suppressAutoHyphens/>
      </w:pPr>
      <w:r>
        <w:t>Constructor to initialize data members</w:t>
      </w:r>
    </w:p>
    <w:p w:rsidR="004911B6" w:rsidRDefault="004911B6" w:rsidP="004911B6">
      <w:pPr>
        <w:pStyle w:val="Text1"/>
        <w:numPr>
          <w:ilvl w:val="1"/>
          <w:numId w:val="38"/>
        </w:numPr>
        <w:suppressAutoHyphens/>
      </w:pPr>
      <w:proofErr w:type="spellStart"/>
      <w:r w:rsidRPr="004911B6">
        <w:rPr>
          <w:b/>
          <w:bCs/>
          <w:i/>
          <w:iCs/>
        </w:rPr>
        <w:t>AddTerm</w:t>
      </w:r>
      <w:proofErr w:type="spellEnd"/>
      <w:r w:rsidRPr="004911B6">
        <w:rPr>
          <w:b/>
          <w:bCs/>
          <w:i/>
          <w:iCs/>
        </w:rPr>
        <w:t xml:space="preserve">(double </w:t>
      </w:r>
      <w:proofErr w:type="spellStart"/>
      <w:r w:rsidRPr="004911B6">
        <w:rPr>
          <w:b/>
          <w:bCs/>
          <w:i/>
          <w:iCs/>
        </w:rPr>
        <w:t>coeff</w:t>
      </w:r>
      <w:proofErr w:type="spellEnd"/>
      <w:r w:rsidRPr="004911B6">
        <w:rPr>
          <w:b/>
          <w:bCs/>
          <w:i/>
          <w:iCs/>
        </w:rPr>
        <w:t xml:space="preserve">, </w:t>
      </w:r>
      <w:proofErr w:type="spellStart"/>
      <w:r w:rsidRPr="004911B6">
        <w:rPr>
          <w:b/>
          <w:bCs/>
          <w:i/>
          <w:iCs/>
        </w:rPr>
        <w:t>int</w:t>
      </w:r>
      <w:proofErr w:type="spellEnd"/>
      <w:r w:rsidRPr="004911B6">
        <w:rPr>
          <w:b/>
          <w:bCs/>
          <w:i/>
          <w:iCs/>
        </w:rPr>
        <w:t xml:space="preserve"> power)</w:t>
      </w:r>
      <w:r>
        <w:t xml:space="preserve"> that adds a new term in its location in the polynomial</w:t>
      </w:r>
    </w:p>
    <w:p w:rsidR="004911B6" w:rsidRDefault="004911B6" w:rsidP="004911B6">
      <w:pPr>
        <w:pStyle w:val="Text1"/>
        <w:numPr>
          <w:ilvl w:val="1"/>
          <w:numId w:val="38"/>
        </w:numPr>
        <w:suppressAutoHyphens/>
      </w:pPr>
      <w:proofErr w:type="spellStart"/>
      <w:r w:rsidRPr="00657856">
        <w:rPr>
          <w:b/>
          <w:bCs/>
          <w:i/>
          <w:iCs/>
        </w:rPr>
        <w:t>PrintPoly</w:t>
      </w:r>
      <w:proofErr w:type="spellEnd"/>
      <w:r w:rsidRPr="00657856">
        <w:rPr>
          <w:b/>
          <w:bCs/>
          <w:i/>
          <w:iCs/>
        </w:rPr>
        <w:t>()</w:t>
      </w:r>
      <w:r>
        <w:t xml:space="preserve"> that prints the polynomial </w:t>
      </w:r>
      <w:r w:rsidR="00657856">
        <w:t>in the format</w:t>
      </w:r>
      <w:r>
        <w:t xml:space="preserve">: </w:t>
      </w:r>
      <w:r w:rsidRPr="00657856">
        <w:rPr>
          <w:rFonts w:ascii="Times New Roman" w:hAnsi="Times New Roman" w:cs="Times New Roman"/>
        </w:rPr>
        <w:t>5 x^12 + 4.3 x^5 + 22</w:t>
      </w:r>
      <w:r>
        <w:t xml:space="preserve"> </w:t>
      </w:r>
    </w:p>
    <w:p w:rsidR="00657856" w:rsidRDefault="00657856" w:rsidP="004911B6">
      <w:pPr>
        <w:pStyle w:val="Text1"/>
        <w:numPr>
          <w:ilvl w:val="1"/>
          <w:numId w:val="38"/>
        </w:numPr>
        <w:suppressAutoHyphens/>
      </w:pPr>
      <w:proofErr w:type="spellStart"/>
      <w:proofErr w:type="gramStart"/>
      <w:r>
        <w:rPr>
          <w:b/>
          <w:bCs/>
          <w:i/>
          <w:iCs/>
        </w:rPr>
        <w:t>getCoeff</w:t>
      </w:r>
      <w:proofErr w:type="spellEnd"/>
      <w:r>
        <w:rPr>
          <w:b/>
          <w:bCs/>
          <w:i/>
          <w:iCs/>
        </w:rPr>
        <w:t>(</w:t>
      </w:r>
      <w:proofErr w:type="spellStart"/>
      <w:proofErr w:type="gramEnd"/>
      <w:r>
        <w:rPr>
          <w:b/>
          <w:bCs/>
          <w:i/>
          <w:iCs/>
        </w:rPr>
        <w:t>int</w:t>
      </w:r>
      <w:proofErr w:type="spellEnd"/>
      <w:r>
        <w:rPr>
          <w:b/>
          <w:bCs/>
          <w:i/>
          <w:iCs/>
        </w:rPr>
        <w:t xml:space="preserve"> power) </w:t>
      </w:r>
      <w:r>
        <w:t xml:space="preserve">returns the </w:t>
      </w:r>
      <w:proofErr w:type="spellStart"/>
      <w:r>
        <w:t>coeff</w:t>
      </w:r>
      <w:proofErr w:type="spellEnd"/>
      <w:r>
        <w:t xml:space="preserve"> of the term of the given power. It returns zero of such term doesn’t exist.</w:t>
      </w:r>
    </w:p>
    <w:p w:rsidR="007E5324" w:rsidRDefault="007E5324" w:rsidP="004911B6">
      <w:pPr>
        <w:pStyle w:val="Text1"/>
        <w:numPr>
          <w:ilvl w:val="1"/>
          <w:numId w:val="38"/>
        </w:numPr>
        <w:suppressAutoHyphens/>
      </w:pPr>
      <w:proofErr w:type="spellStart"/>
      <w:r w:rsidRPr="007E5324">
        <w:rPr>
          <w:b/>
          <w:bCs/>
          <w:i/>
          <w:iCs/>
        </w:rPr>
        <w:t>getHead</w:t>
      </w:r>
      <w:proofErr w:type="spellEnd"/>
      <w:r w:rsidRPr="007E5324">
        <w:rPr>
          <w:b/>
          <w:bCs/>
          <w:i/>
          <w:iCs/>
        </w:rPr>
        <w:t>( )</w:t>
      </w:r>
      <w:r>
        <w:t xml:space="preserve"> returns a pointer to the first term in the polynomial</w:t>
      </w:r>
    </w:p>
    <w:p w:rsidR="007E5324" w:rsidRPr="007E5324" w:rsidRDefault="007E5324" w:rsidP="004074CE">
      <w:pPr>
        <w:pStyle w:val="Text1"/>
        <w:numPr>
          <w:ilvl w:val="1"/>
          <w:numId w:val="38"/>
        </w:numPr>
        <w:suppressAutoHyphens/>
      </w:pPr>
      <w:proofErr w:type="spellStart"/>
      <w:r>
        <w:rPr>
          <w:b/>
          <w:bCs/>
          <w:i/>
          <w:iCs/>
        </w:rPr>
        <w:t>getNext</w:t>
      </w:r>
      <w:proofErr w:type="spellEnd"/>
      <w:r>
        <w:rPr>
          <w:b/>
          <w:bCs/>
          <w:i/>
          <w:iCs/>
        </w:rPr>
        <w:t>(</w:t>
      </w:r>
      <w:r w:rsidR="004074CE">
        <w:rPr>
          <w:b/>
          <w:bCs/>
          <w:i/>
          <w:iCs/>
        </w:rPr>
        <w:t>Term*</w:t>
      </w:r>
      <w:r>
        <w:rPr>
          <w:b/>
          <w:bCs/>
          <w:i/>
          <w:iCs/>
        </w:rPr>
        <w:t xml:space="preserve"> ) </w:t>
      </w:r>
      <w:r>
        <w:t xml:space="preserve">returns a pointer to the next node to the currently pointed </w:t>
      </w:r>
      <w:r w:rsidR="004074CE">
        <w:t>term</w:t>
      </w:r>
    </w:p>
    <w:p w:rsidR="00657856" w:rsidRDefault="00657856" w:rsidP="004911B6">
      <w:pPr>
        <w:pStyle w:val="Text1"/>
        <w:numPr>
          <w:ilvl w:val="1"/>
          <w:numId w:val="38"/>
        </w:numPr>
        <w:suppressAutoHyphens/>
      </w:pPr>
      <w:proofErr w:type="spellStart"/>
      <w:r>
        <w:rPr>
          <w:b/>
          <w:bCs/>
          <w:i/>
          <w:iCs/>
        </w:rPr>
        <w:t>setCoeff</w:t>
      </w:r>
      <w:proofErr w:type="spellEnd"/>
      <w:r>
        <w:rPr>
          <w:b/>
          <w:bCs/>
          <w:i/>
          <w:iCs/>
        </w:rPr>
        <w:t>(</w:t>
      </w:r>
      <w:r w:rsidRPr="004911B6">
        <w:rPr>
          <w:b/>
          <w:bCs/>
          <w:i/>
          <w:iCs/>
        </w:rPr>
        <w:t xml:space="preserve">double </w:t>
      </w:r>
      <w:proofErr w:type="spellStart"/>
      <w:r>
        <w:rPr>
          <w:b/>
          <w:bCs/>
          <w:i/>
          <w:iCs/>
        </w:rPr>
        <w:t>newC</w:t>
      </w:r>
      <w:r w:rsidRPr="004911B6">
        <w:rPr>
          <w:b/>
          <w:bCs/>
          <w:i/>
          <w:iCs/>
        </w:rPr>
        <w:t>oeff</w:t>
      </w:r>
      <w:proofErr w:type="spellEnd"/>
      <w:r>
        <w:rPr>
          <w:b/>
          <w:bCs/>
          <w:i/>
          <w:iCs/>
        </w:rPr>
        <w:t xml:space="preserve">, </w:t>
      </w:r>
      <w:proofErr w:type="spellStart"/>
      <w:r>
        <w:rPr>
          <w:b/>
          <w:bCs/>
          <w:i/>
          <w:iCs/>
        </w:rPr>
        <w:t>int</w:t>
      </w:r>
      <w:proofErr w:type="spellEnd"/>
      <w:r>
        <w:rPr>
          <w:b/>
          <w:bCs/>
          <w:i/>
          <w:iCs/>
        </w:rPr>
        <w:t xml:space="preserve"> power) </w:t>
      </w:r>
      <w:r>
        <w:t>updates the coefficient of the term with the given power</w:t>
      </w:r>
    </w:p>
    <w:p w:rsidR="00657856" w:rsidRDefault="00657856" w:rsidP="00657856">
      <w:pPr>
        <w:pStyle w:val="Text1"/>
        <w:numPr>
          <w:ilvl w:val="2"/>
          <w:numId w:val="38"/>
        </w:numPr>
        <w:suppressAutoHyphens/>
      </w:pPr>
      <w:r>
        <w:t>if power = 0, the term should be deleted from the polynomial</w:t>
      </w:r>
    </w:p>
    <w:p w:rsidR="00657856" w:rsidRDefault="00657856" w:rsidP="00657856">
      <w:pPr>
        <w:pStyle w:val="Text1"/>
        <w:numPr>
          <w:ilvl w:val="2"/>
          <w:numId w:val="38"/>
        </w:numPr>
        <w:suppressAutoHyphens/>
      </w:pPr>
      <w:r>
        <w:t>if power != 0 and there is no term with this power, a new node should be created and added for that term</w:t>
      </w:r>
    </w:p>
    <w:p w:rsidR="00D219B8" w:rsidRDefault="007E5324" w:rsidP="007E5324">
      <w:pPr>
        <w:pStyle w:val="Text1"/>
        <w:numPr>
          <w:ilvl w:val="1"/>
          <w:numId w:val="38"/>
        </w:numPr>
        <w:suppressAutoHyphens/>
      </w:pPr>
      <w:proofErr w:type="spellStart"/>
      <w:r>
        <w:rPr>
          <w:b/>
          <w:bCs/>
          <w:i/>
          <w:iCs/>
        </w:rPr>
        <w:t>AddPoly</w:t>
      </w:r>
      <w:proofErr w:type="spellEnd"/>
      <w:r>
        <w:rPr>
          <w:b/>
          <w:bCs/>
          <w:i/>
          <w:iCs/>
        </w:rPr>
        <w:t xml:space="preserve">(Polynomial P) </w:t>
      </w:r>
      <w:r>
        <w:t>adds a polynomial to the current polynomial</w:t>
      </w:r>
    </w:p>
    <w:p w:rsidR="007E5324" w:rsidRDefault="007E5324" w:rsidP="00D219B8">
      <w:pPr>
        <w:pStyle w:val="Text1"/>
        <w:suppressAutoHyphens/>
        <w:ind w:left="1080"/>
      </w:pPr>
      <w:r>
        <w:t xml:space="preserve"> </w:t>
      </w:r>
    </w:p>
    <w:p w:rsidR="004074CE" w:rsidRPr="004074CE" w:rsidRDefault="004074CE" w:rsidP="004074CE">
      <w:pPr>
        <w:pStyle w:val="Text1"/>
        <w:numPr>
          <w:ilvl w:val="0"/>
          <w:numId w:val="38"/>
        </w:numPr>
        <w:suppressAutoHyphens/>
      </w:pPr>
      <w:r w:rsidRPr="004074CE">
        <w:t>Write a program that</w:t>
      </w:r>
      <w:r>
        <w:t>:</w:t>
      </w:r>
      <w:r w:rsidRPr="004074CE">
        <w:t xml:space="preserve"> </w:t>
      </w:r>
    </w:p>
    <w:p w:rsidR="004074CE" w:rsidRDefault="004074CE" w:rsidP="004074CE">
      <w:pPr>
        <w:pStyle w:val="Text1"/>
        <w:numPr>
          <w:ilvl w:val="1"/>
          <w:numId w:val="38"/>
        </w:numPr>
        <w:suppressAutoHyphens/>
      </w:pPr>
      <w:r>
        <w:t>D</w:t>
      </w:r>
      <w:r w:rsidRPr="004074CE">
        <w:t xml:space="preserve">eclares two polynomials P1 and P2 </w:t>
      </w:r>
      <w:r>
        <w:t>and f</w:t>
      </w:r>
      <w:r w:rsidRPr="004074CE">
        <w:t>ills them with arbitrary terms.</w:t>
      </w:r>
    </w:p>
    <w:p w:rsidR="004074CE" w:rsidRDefault="004074CE" w:rsidP="004074CE">
      <w:pPr>
        <w:pStyle w:val="Text1"/>
        <w:numPr>
          <w:ilvl w:val="1"/>
          <w:numId w:val="38"/>
        </w:numPr>
        <w:suppressAutoHyphens/>
      </w:pPr>
      <w:r>
        <w:t>Prints P1 and P2.</w:t>
      </w:r>
    </w:p>
    <w:p w:rsidR="004074CE" w:rsidRDefault="004074CE" w:rsidP="004074CE">
      <w:pPr>
        <w:pStyle w:val="Text1"/>
        <w:numPr>
          <w:ilvl w:val="1"/>
          <w:numId w:val="38"/>
        </w:numPr>
        <w:suppressAutoHyphens/>
      </w:pPr>
      <w:r>
        <w:t xml:space="preserve">Tests functions </w:t>
      </w:r>
      <w:proofErr w:type="spellStart"/>
      <w:r>
        <w:t>getCoeff</w:t>
      </w:r>
      <w:proofErr w:type="spellEnd"/>
      <w:r>
        <w:t xml:space="preserve"> and </w:t>
      </w:r>
      <w:proofErr w:type="spellStart"/>
      <w:r>
        <w:t>setCoeff</w:t>
      </w:r>
      <w:proofErr w:type="spellEnd"/>
    </w:p>
    <w:p w:rsidR="004074CE" w:rsidRDefault="004074CE" w:rsidP="004074CE">
      <w:pPr>
        <w:pStyle w:val="Text1"/>
        <w:numPr>
          <w:ilvl w:val="1"/>
          <w:numId w:val="38"/>
        </w:numPr>
        <w:suppressAutoHyphens/>
      </w:pPr>
      <w:r>
        <w:t>A</w:t>
      </w:r>
      <w:r w:rsidRPr="004074CE">
        <w:t>dd</w:t>
      </w:r>
      <w:r>
        <w:t>s</w:t>
      </w:r>
      <w:r w:rsidRPr="004074CE">
        <w:t xml:space="preserve"> the two polynomials and print the result</w:t>
      </w:r>
    </w:p>
    <w:p w:rsidR="00D219B8" w:rsidRPr="004074CE" w:rsidRDefault="00D219B8" w:rsidP="00D219B8">
      <w:pPr>
        <w:pStyle w:val="Text1"/>
        <w:suppressAutoHyphens/>
        <w:ind w:left="1080"/>
      </w:pPr>
    </w:p>
    <w:p w:rsidR="00BF4A73" w:rsidRDefault="00BF4A73" w:rsidP="00BF4A73">
      <w:pPr>
        <w:pStyle w:val="Text1"/>
        <w:ind w:left="0"/>
      </w:pPr>
    </w:p>
    <w:p w:rsidR="00D219B8" w:rsidRPr="00743615" w:rsidRDefault="00D219B8" w:rsidP="00D219B8">
      <w:pPr>
        <w:pStyle w:val="Text1"/>
        <w:ind w:left="0"/>
        <w:rPr>
          <w:rFonts w:cs="Times New Roman"/>
          <w:b/>
          <w:bCs/>
          <w:color w:val="1F3864"/>
          <w:sz w:val="36"/>
          <w:szCs w:val="40"/>
        </w:rPr>
      </w:pPr>
      <w:r>
        <w:rPr>
          <w:rFonts w:cs="Times New Roman"/>
          <w:b/>
          <w:bCs/>
          <w:color w:val="1F3864"/>
          <w:sz w:val="36"/>
          <w:szCs w:val="40"/>
        </w:rPr>
        <w:t>Exercise 3</w:t>
      </w:r>
      <w:r w:rsidRPr="00743615">
        <w:rPr>
          <w:rFonts w:cs="Times New Roman"/>
          <w:b/>
          <w:bCs/>
          <w:color w:val="1F3864"/>
          <w:sz w:val="36"/>
          <w:szCs w:val="40"/>
        </w:rPr>
        <w:t>:</w:t>
      </w:r>
    </w:p>
    <w:p w:rsidR="00D219B8" w:rsidRDefault="00D219B8" w:rsidP="00D219B8">
      <w:pPr>
        <w:pStyle w:val="Text1"/>
        <w:numPr>
          <w:ilvl w:val="0"/>
          <w:numId w:val="39"/>
        </w:numPr>
        <w:suppressAutoHyphens/>
      </w:pPr>
      <w:r>
        <w:t xml:space="preserve">Use class template to generalize the linked list declared in file </w:t>
      </w:r>
      <w:proofErr w:type="spellStart"/>
      <w:r>
        <w:t>LinkedList.h</w:t>
      </w:r>
      <w:proofErr w:type="spellEnd"/>
      <w:r>
        <w:t xml:space="preserve"> so that a node can store any generic data type.</w:t>
      </w:r>
    </w:p>
    <w:p w:rsidR="00D219B8" w:rsidRDefault="00D219B8" w:rsidP="00D219B8">
      <w:pPr>
        <w:pStyle w:val="Text1"/>
        <w:numPr>
          <w:ilvl w:val="0"/>
          <w:numId w:val="39"/>
        </w:numPr>
        <w:suppressAutoHyphens/>
      </w:pPr>
      <w:r>
        <w:t>Update the member functions for the created class template.</w:t>
      </w:r>
    </w:p>
    <w:p w:rsidR="00D219B8" w:rsidRDefault="00D219B8" w:rsidP="00D219B8">
      <w:pPr>
        <w:pStyle w:val="Text1"/>
        <w:numPr>
          <w:ilvl w:val="0"/>
          <w:numId w:val="39"/>
        </w:numPr>
        <w:suppressAutoHyphens/>
      </w:pPr>
      <w:r>
        <w:t xml:space="preserve">Test your class for the following data: </w:t>
      </w:r>
      <w:proofErr w:type="spellStart"/>
      <w:r>
        <w:t>int</w:t>
      </w:r>
      <w:proofErr w:type="spellEnd"/>
      <w:r>
        <w:t xml:space="preserve">, double, </w:t>
      </w:r>
      <w:r w:rsidR="00FF7987">
        <w:t xml:space="preserve">and </w:t>
      </w:r>
      <w:r>
        <w:t>string.</w:t>
      </w:r>
    </w:p>
    <w:p w:rsidR="00BF4A73" w:rsidRPr="002D79C2" w:rsidRDefault="00BF4A73" w:rsidP="00BF4A73">
      <w:pPr>
        <w:spacing w:line="276" w:lineRule="auto"/>
        <w:rPr>
          <w:rFonts w:asciiTheme="minorBidi" w:hAnsiTheme="minorBidi" w:cstheme="minorBidi"/>
          <w:szCs w:val="22"/>
        </w:rPr>
      </w:pPr>
    </w:p>
    <w:sectPr w:rsidR="00BF4A73" w:rsidRPr="002D79C2" w:rsidSect="000D76A9">
      <w:headerReference w:type="default" r:id="rId9"/>
      <w:footerReference w:type="default" r:id="rId10"/>
      <w:type w:val="oddPage"/>
      <w:pgSz w:w="11907" w:h="16840" w:code="9"/>
      <w:pgMar w:top="1440" w:right="1275" w:bottom="1080" w:left="1276" w:header="720" w:footer="420" w:gutter="0"/>
      <w:pgNumType w:start="1" w:chapStyle="1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401EC" w:rsidRDefault="007401EC">
      <w:r>
        <w:separator/>
      </w:r>
    </w:p>
  </w:endnote>
  <w:endnote w:type="continuationSeparator" w:id="0">
    <w:p w:rsidR="007401EC" w:rsidRDefault="007401E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nkGothic Md BT">
    <w:altName w:val="Times New Roman"/>
    <w:charset w:val="01"/>
    <w:family w:val="roman"/>
    <w:pitch w:val="variable"/>
    <w:sig w:usb0="00000000" w:usb1="00000000" w:usb2="00000000" w:usb3="00000000" w:csb0="00000000" w:csb1="00000000"/>
  </w:font>
  <w:font w:name="Swiss911 XCm BT">
    <w:altName w:val="Times New Roman"/>
    <w:charset w:val="00"/>
    <w:family w:val="swiss"/>
    <w:pitch w:val="variable"/>
    <w:sig w:usb0="800000AF" w:usb1="1000204A" w:usb2="00000000" w:usb3="00000000" w:csb0="0000001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95" w:type="pct"/>
      <w:tblBorders>
        <w:top w:val="single" w:sz="4" w:space="0" w:color="auto"/>
      </w:tblBorders>
      <w:tblLook w:val="0000"/>
    </w:tblPr>
    <w:tblGrid>
      <w:gridCol w:w="2741"/>
      <w:gridCol w:w="3509"/>
      <w:gridCol w:w="3504"/>
    </w:tblGrid>
    <w:tr w:rsidR="00324821" w:rsidTr="005C1DA3">
      <w:tc>
        <w:tcPr>
          <w:tcW w:w="1405" w:type="pct"/>
        </w:tcPr>
        <w:p w:rsidR="00324821" w:rsidRDefault="00877730" w:rsidP="00216E88">
          <w:pPr>
            <w:pStyle w:val="Footer"/>
            <w:ind w:firstLine="0"/>
          </w:pPr>
          <w:r>
            <w:t>Lab#3</w:t>
          </w:r>
        </w:p>
      </w:tc>
      <w:tc>
        <w:tcPr>
          <w:tcW w:w="1799" w:type="pct"/>
        </w:tcPr>
        <w:p w:rsidR="00324821" w:rsidRDefault="00324821" w:rsidP="001F4418">
          <w:pPr>
            <w:pStyle w:val="Footer"/>
            <w:ind w:firstLine="0"/>
            <w:jc w:val="center"/>
          </w:pPr>
        </w:p>
      </w:tc>
      <w:tc>
        <w:tcPr>
          <w:tcW w:w="1796" w:type="pct"/>
        </w:tcPr>
        <w:p w:rsidR="00324821" w:rsidRDefault="0078571B" w:rsidP="005C1DA3">
          <w:pPr>
            <w:pStyle w:val="Footer"/>
            <w:ind w:firstLine="0"/>
            <w:jc w:val="right"/>
          </w:pPr>
          <w:r>
            <w:rPr>
              <w:rStyle w:val="PageNumber"/>
            </w:rPr>
            <w:fldChar w:fldCharType="begin"/>
          </w:r>
          <w:r w:rsidR="00324821"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900AB7">
            <w:rPr>
              <w:rStyle w:val="PageNumber"/>
              <w:noProof/>
            </w:rPr>
            <w:t>1</w:t>
          </w:r>
          <w:r>
            <w:rPr>
              <w:rStyle w:val="PageNumber"/>
            </w:rPr>
            <w:fldChar w:fldCharType="end"/>
          </w:r>
          <w:r w:rsidR="00324821">
            <w:rPr>
              <w:rStyle w:val="PageNumber"/>
            </w:rPr>
            <w:t>/</w:t>
          </w:r>
          <w:r>
            <w:rPr>
              <w:rStyle w:val="PageNumber"/>
            </w:rPr>
            <w:fldChar w:fldCharType="begin"/>
          </w:r>
          <w:r w:rsidR="00324821">
            <w:rPr>
              <w:rStyle w:val="PageNumber"/>
            </w:rPr>
            <w:instrText xml:space="preserve"> NUMPAGES </w:instrText>
          </w:r>
          <w:r>
            <w:rPr>
              <w:rStyle w:val="PageNumber"/>
            </w:rPr>
            <w:fldChar w:fldCharType="separate"/>
          </w:r>
          <w:r w:rsidR="007F0D4D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:rsidR="00324821" w:rsidRDefault="0032482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401EC" w:rsidRDefault="007401EC">
      <w:r>
        <w:separator/>
      </w:r>
    </w:p>
  </w:footnote>
  <w:footnote w:type="continuationSeparator" w:id="0">
    <w:p w:rsidR="007401EC" w:rsidRDefault="007401E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4786"/>
      <w:gridCol w:w="4786"/>
    </w:tblGrid>
    <w:tr w:rsidR="006517B4" w:rsidTr="006517B4">
      <w:tc>
        <w:tcPr>
          <w:tcW w:w="4786" w:type="dxa"/>
        </w:tcPr>
        <w:p w:rsidR="006517B4" w:rsidRPr="006517B4" w:rsidRDefault="006517B4" w:rsidP="006517B4">
          <w:pPr>
            <w:pStyle w:val="Header"/>
            <w:jc w:val="left"/>
            <w:rPr>
              <w:sz w:val="18"/>
              <w:szCs w:val="18"/>
            </w:rPr>
          </w:pPr>
          <w:r w:rsidRPr="006517B4">
            <w:rPr>
              <w:sz w:val="18"/>
              <w:szCs w:val="18"/>
            </w:rPr>
            <w:t>University of Science and Technology</w:t>
          </w:r>
        </w:p>
        <w:p w:rsidR="006517B4" w:rsidRPr="006517B4" w:rsidRDefault="006517B4" w:rsidP="006517B4">
          <w:pPr>
            <w:pStyle w:val="Header"/>
            <w:jc w:val="left"/>
            <w:rPr>
              <w:sz w:val="18"/>
              <w:szCs w:val="18"/>
            </w:rPr>
          </w:pPr>
          <w:r w:rsidRPr="006517B4">
            <w:rPr>
              <w:sz w:val="18"/>
              <w:szCs w:val="18"/>
            </w:rPr>
            <w:t>CIE 205: Data Structures and Algorithms</w:t>
          </w:r>
        </w:p>
        <w:p w:rsidR="006517B4" w:rsidRDefault="006517B4" w:rsidP="006517B4">
          <w:pPr>
            <w:pStyle w:val="Header"/>
            <w:jc w:val="left"/>
          </w:pPr>
          <w:r w:rsidRPr="006517B4">
            <w:rPr>
              <w:sz w:val="18"/>
              <w:szCs w:val="18"/>
            </w:rPr>
            <w:t>Fall 2018</w:t>
          </w:r>
        </w:p>
      </w:tc>
      <w:tc>
        <w:tcPr>
          <w:tcW w:w="4786" w:type="dxa"/>
        </w:tcPr>
        <w:p w:rsidR="006517B4" w:rsidRDefault="006517B4" w:rsidP="006517B4">
          <w:pPr>
            <w:pStyle w:val="Header"/>
          </w:pPr>
          <w:r w:rsidRPr="006517B4">
            <w:rPr>
              <w:noProof/>
            </w:rPr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811530</wp:posOffset>
                </wp:positionH>
                <wp:positionV relativeFrom="paragraph">
                  <wp:posOffset>13335</wp:posOffset>
                </wp:positionV>
                <wp:extent cx="2125980" cy="331470"/>
                <wp:effectExtent l="19050" t="0" r="7620" b="0"/>
                <wp:wrapSquare wrapText="bothSides"/>
                <wp:docPr id="4" name="image1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jpe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25980" cy="3314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:rsidR="00324821" w:rsidRPr="006517B4" w:rsidRDefault="00324821" w:rsidP="006517B4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263DE"/>
    <w:multiLevelType w:val="hybridMultilevel"/>
    <w:tmpl w:val="47BC6D2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4695CBB"/>
    <w:multiLevelType w:val="hybridMultilevel"/>
    <w:tmpl w:val="436006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7A75281"/>
    <w:multiLevelType w:val="hybridMultilevel"/>
    <w:tmpl w:val="5B86A080"/>
    <w:lvl w:ilvl="0" w:tplc="34E6D82A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E2703A"/>
    <w:multiLevelType w:val="hybridMultilevel"/>
    <w:tmpl w:val="4BD6BF22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D2B6FBA"/>
    <w:multiLevelType w:val="hybridMultilevel"/>
    <w:tmpl w:val="9ACAB33C"/>
    <w:lvl w:ilvl="0" w:tplc="FCE819D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2544BC8"/>
    <w:multiLevelType w:val="hybridMultilevel"/>
    <w:tmpl w:val="7974E59C"/>
    <w:lvl w:ilvl="0" w:tplc="455AE408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9041BF"/>
    <w:multiLevelType w:val="hybridMultilevel"/>
    <w:tmpl w:val="5C86FEF4"/>
    <w:lvl w:ilvl="0" w:tplc="9D00B8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4F3E0C"/>
    <w:multiLevelType w:val="hybridMultilevel"/>
    <w:tmpl w:val="2DD82512"/>
    <w:lvl w:ilvl="0" w:tplc="04090001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215612BF"/>
    <w:multiLevelType w:val="hybridMultilevel"/>
    <w:tmpl w:val="D772CD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F5544A"/>
    <w:multiLevelType w:val="hybridMultilevel"/>
    <w:tmpl w:val="6148744E"/>
    <w:lvl w:ilvl="0" w:tplc="0FBAC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60028EEE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28"/>
        <w:szCs w:val="34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705828"/>
    <w:multiLevelType w:val="hybridMultilevel"/>
    <w:tmpl w:val="EF2CF3AE"/>
    <w:lvl w:ilvl="0" w:tplc="0E52D1F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B1C16BD"/>
    <w:multiLevelType w:val="multilevel"/>
    <w:tmpl w:val="0D9EC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>
    <w:nsid w:val="314B52E0"/>
    <w:multiLevelType w:val="hybridMultilevel"/>
    <w:tmpl w:val="759A0382"/>
    <w:lvl w:ilvl="0" w:tplc="E0A47078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574CB6"/>
    <w:multiLevelType w:val="multilevel"/>
    <w:tmpl w:val="2C669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nsid w:val="36EA7F1B"/>
    <w:multiLevelType w:val="hybridMultilevel"/>
    <w:tmpl w:val="094C1486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2417E77"/>
    <w:multiLevelType w:val="hybridMultilevel"/>
    <w:tmpl w:val="D6E82C3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46836574"/>
    <w:multiLevelType w:val="hybridMultilevel"/>
    <w:tmpl w:val="BA500CC8"/>
    <w:lvl w:ilvl="0" w:tplc="D2F222CC">
      <w:start w:val="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5032143"/>
    <w:multiLevelType w:val="hybridMultilevel"/>
    <w:tmpl w:val="E2DE22D6"/>
    <w:lvl w:ilvl="0" w:tplc="B07617E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7274BEE"/>
    <w:multiLevelType w:val="hybridMultilevel"/>
    <w:tmpl w:val="5EA2D5D0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AB478C7"/>
    <w:multiLevelType w:val="hybridMultilevel"/>
    <w:tmpl w:val="E2DE22D6"/>
    <w:lvl w:ilvl="0" w:tplc="B07617E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5E0C3473"/>
    <w:multiLevelType w:val="hybridMultilevel"/>
    <w:tmpl w:val="AA18EDA6"/>
    <w:lvl w:ilvl="0" w:tplc="914A3C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E121652"/>
    <w:multiLevelType w:val="hybridMultilevel"/>
    <w:tmpl w:val="63A8B5A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07528FE"/>
    <w:multiLevelType w:val="hybridMultilevel"/>
    <w:tmpl w:val="2D7446D8"/>
    <w:lvl w:ilvl="0" w:tplc="F078E378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 w:tplc="455AE408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  <w:szCs w:val="20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2DDA8994"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eastAsia="Times New Roman" w:hAnsi="Arial" w:cs="Aria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47105C3"/>
    <w:multiLevelType w:val="hybridMultilevel"/>
    <w:tmpl w:val="8F7E5F86"/>
    <w:lvl w:ilvl="0" w:tplc="14C8AA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AE403F"/>
    <w:multiLevelType w:val="hybridMultilevel"/>
    <w:tmpl w:val="7842169E"/>
    <w:lvl w:ilvl="0" w:tplc="6BECDB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A1A412E"/>
    <w:multiLevelType w:val="hybridMultilevel"/>
    <w:tmpl w:val="8F6A7968"/>
    <w:lvl w:ilvl="0" w:tplc="AC329D4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AD3779D"/>
    <w:multiLevelType w:val="multilevel"/>
    <w:tmpl w:val="6FC67B76"/>
    <w:lvl w:ilvl="0">
      <w:start w:val="1"/>
      <w:numFmt w:val="decimal"/>
      <w:lvlText w:val="%1)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6B40546C"/>
    <w:multiLevelType w:val="hybridMultilevel"/>
    <w:tmpl w:val="811CAF60"/>
    <w:lvl w:ilvl="0" w:tplc="455AE408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B6D128B"/>
    <w:multiLevelType w:val="multilevel"/>
    <w:tmpl w:val="67A6D79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9">
    <w:nsid w:val="74605D4F"/>
    <w:multiLevelType w:val="multilevel"/>
    <w:tmpl w:val="67A6D79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0">
    <w:nsid w:val="74D90991"/>
    <w:multiLevelType w:val="hybridMultilevel"/>
    <w:tmpl w:val="491E9B16"/>
    <w:lvl w:ilvl="0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6920FD0"/>
    <w:multiLevelType w:val="hybridMultilevel"/>
    <w:tmpl w:val="B9BAC6DA"/>
    <w:lvl w:ilvl="0" w:tplc="1C380F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94465C1"/>
    <w:multiLevelType w:val="hybridMultilevel"/>
    <w:tmpl w:val="7796197A"/>
    <w:lvl w:ilvl="0" w:tplc="0FBAC2F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32"/>
        <w:szCs w:val="32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E8D4ACC"/>
    <w:multiLevelType w:val="hybridMultilevel"/>
    <w:tmpl w:val="E2DE22D6"/>
    <w:lvl w:ilvl="0" w:tplc="B07617E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7EF000FD"/>
    <w:multiLevelType w:val="multilevel"/>
    <w:tmpl w:val="1DCED112"/>
    <w:lvl w:ilvl="0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EF96FFE"/>
    <w:multiLevelType w:val="hybridMultilevel"/>
    <w:tmpl w:val="68C84F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EFE18F7"/>
    <w:multiLevelType w:val="hybridMultilevel"/>
    <w:tmpl w:val="15C20E92"/>
    <w:lvl w:ilvl="0" w:tplc="7722CB5C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2"/>
  </w:num>
  <w:num w:numId="3">
    <w:abstractNumId w:val="15"/>
  </w:num>
  <w:num w:numId="4">
    <w:abstractNumId w:val="5"/>
  </w:num>
  <w:num w:numId="5">
    <w:abstractNumId w:val="27"/>
  </w:num>
  <w:num w:numId="6">
    <w:abstractNumId w:val="1"/>
  </w:num>
  <w:num w:numId="7">
    <w:abstractNumId w:val="9"/>
  </w:num>
  <w:num w:numId="8">
    <w:abstractNumId w:val="6"/>
  </w:num>
  <w:num w:numId="9">
    <w:abstractNumId w:val="21"/>
  </w:num>
  <w:num w:numId="10">
    <w:abstractNumId w:val="30"/>
  </w:num>
  <w:num w:numId="11">
    <w:abstractNumId w:val="12"/>
  </w:num>
  <w:num w:numId="12">
    <w:abstractNumId w:val="18"/>
  </w:num>
  <w:num w:numId="13">
    <w:abstractNumId w:val="32"/>
  </w:num>
  <w:num w:numId="14">
    <w:abstractNumId w:val="3"/>
  </w:num>
  <w:num w:numId="15">
    <w:abstractNumId w:val="0"/>
  </w:num>
  <w:num w:numId="16">
    <w:abstractNumId w:val="31"/>
  </w:num>
  <w:num w:numId="17">
    <w:abstractNumId w:val="35"/>
  </w:num>
  <w:num w:numId="18">
    <w:abstractNumId w:val="16"/>
  </w:num>
  <w:num w:numId="19">
    <w:abstractNumId w:val="10"/>
  </w:num>
  <w:num w:numId="20">
    <w:abstractNumId w:val="17"/>
  </w:num>
  <w:num w:numId="21">
    <w:abstractNumId w:val="33"/>
  </w:num>
  <w:num w:numId="22">
    <w:abstractNumId w:val="19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"/>
  </w:num>
  <w:num w:numId="26">
    <w:abstractNumId w:val="20"/>
  </w:num>
  <w:num w:numId="27">
    <w:abstractNumId w:val="24"/>
  </w:num>
  <w:num w:numId="28">
    <w:abstractNumId w:val="23"/>
  </w:num>
  <w:num w:numId="29">
    <w:abstractNumId w:val="36"/>
  </w:num>
  <w:num w:numId="30">
    <w:abstractNumId w:val="8"/>
  </w:num>
  <w:num w:numId="31">
    <w:abstractNumId w:val="26"/>
  </w:num>
  <w:num w:numId="32">
    <w:abstractNumId w:val="14"/>
  </w:num>
  <w:num w:numId="33">
    <w:abstractNumId w:val="28"/>
  </w:num>
  <w:num w:numId="34">
    <w:abstractNumId w:val="34"/>
  </w:num>
  <w:num w:numId="35">
    <w:abstractNumId w:val="11"/>
  </w:num>
  <w:num w:numId="36">
    <w:abstractNumId w:val="29"/>
  </w:num>
  <w:num w:numId="37">
    <w:abstractNumId w:val="4"/>
  </w:num>
  <w:num w:numId="38">
    <w:abstractNumId w:val="13"/>
  </w:num>
  <w:num w:numId="39">
    <w:abstractNumId w:val="25"/>
  </w:num>
  <w:numIdMacAtCleanup w:val="1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stylePaneFormatFilter w:val="3F01"/>
  <w:defaultTabStop w:val="720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rc0NTYwNLMwNDUyMDZS0lEKTi0uzszPAykwqgUA0ZMmjSwAAAA="/>
  </w:docVars>
  <w:rsids>
    <w:rsidRoot w:val="00AE2FDF"/>
    <w:rsid w:val="00000191"/>
    <w:rsid w:val="00007DA8"/>
    <w:rsid w:val="0001161C"/>
    <w:rsid w:val="00012528"/>
    <w:rsid w:val="00013130"/>
    <w:rsid w:val="00013548"/>
    <w:rsid w:val="0002412B"/>
    <w:rsid w:val="0002659B"/>
    <w:rsid w:val="000271C8"/>
    <w:rsid w:val="00030FE3"/>
    <w:rsid w:val="00037954"/>
    <w:rsid w:val="0004095E"/>
    <w:rsid w:val="000467A7"/>
    <w:rsid w:val="00053B28"/>
    <w:rsid w:val="0005615C"/>
    <w:rsid w:val="0005797D"/>
    <w:rsid w:val="00062B59"/>
    <w:rsid w:val="000667D1"/>
    <w:rsid w:val="00067404"/>
    <w:rsid w:val="00073594"/>
    <w:rsid w:val="000738EF"/>
    <w:rsid w:val="00080BCC"/>
    <w:rsid w:val="00080EB5"/>
    <w:rsid w:val="00081BCB"/>
    <w:rsid w:val="000832E6"/>
    <w:rsid w:val="000867F6"/>
    <w:rsid w:val="0008754B"/>
    <w:rsid w:val="0009247D"/>
    <w:rsid w:val="000A2519"/>
    <w:rsid w:val="000A4B4E"/>
    <w:rsid w:val="000A7A4F"/>
    <w:rsid w:val="000B021F"/>
    <w:rsid w:val="000B03DA"/>
    <w:rsid w:val="000B6203"/>
    <w:rsid w:val="000B69F7"/>
    <w:rsid w:val="000C17EC"/>
    <w:rsid w:val="000D13BB"/>
    <w:rsid w:val="000D76A9"/>
    <w:rsid w:val="000F1BAF"/>
    <w:rsid w:val="000F298A"/>
    <w:rsid w:val="000F6854"/>
    <w:rsid w:val="00111D5E"/>
    <w:rsid w:val="0012479A"/>
    <w:rsid w:val="00127191"/>
    <w:rsid w:val="00135313"/>
    <w:rsid w:val="00136CF8"/>
    <w:rsid w:val="0014154B"/>
    <w:rsid w:val="00143318"/>
    <w:rsid w:val="001434A7"/>
    <w:rsid w:val="00146374"/>
    <w:rsid w:val="00151F37"/>
    <w:rsid w:val="00162AE3"/>
    <w:rsid w:val="001650A1"/>
    <w:rsid w:val="001717F3"/>
    <w:rsid w:val="0017452A"/>
    <w:rsid w:val="001749D1"/>
    <w:rsid w:val="001862F6"/>
    <w:rsid w:val="00186775"/>
    <w:rsid w:val="001876F7"/>
    <w:rsid w:val="0018779C"/>
    <w:rsid w:val="00194E5D"/>
    <w:rsid w:val="00197B92"/>
    <w:rsid w:val="001A42DD"/>
    <w:rsid w:val="001A5C15"/>
    <w:rsid w:val="001A65CE"/>
    <w:rsid w:val="001A71D3"/>
    <w:rsid w:val="001B0A2A"/>
    <w:rsid w:val="001B0FAA"/>
    <w:rsid w:val="001B42AA"/>
    <w:rsid w:val="001C5E34"/>
    <w:rsid w:val="001C7FDD"/>
    <w:rsid w:val="001D33BD"/>
    <w:rsid w:val="001E4CFA"/>
    <w:rsid w:val="001F0D65"/>
    <w:rsid w:val="001F4418"/>
    <w:rsid w:val="00200C68"/>
    <w:rsid w:val="00202F70"/>
    <w:rsid w:val="0020318F"/>
    <w:rsid w:val="00205946"/>
    <w:rsid w:val="00206623"/>
    <w:rsid w:val="00206746"/>
    <w:rsid w:val="00214BD3"/>
    <w:rsid w:val="00216E88"/>
    <w:rsid w:val="00225A77"/>
    <w:rsid w:val="00241C38"/>
    <w:rsid w:val="00243363"/>
    <w:rsid w:val="00246185"/>
    <w:rsid w:val="0024655C"/>
    <w:rsid w:val="0025044B"/>
    <w:rsid w:val="00251B3D"/>
    <w:rsid w:val="00255D51"/>
    <w:rsid w:val="00261334"/>
    <w:rsid w:val="00264E40"/>
    <w:rsid w:val="0026596B"/>
    <w:rsid w:val="00266556"/>
    <w:rsid w:val="002731E5"/>
    <w:rsid w:val="00273378"/>
    <w:rsid w:val="00275F62"/>
    <w:rsid w:val="00276975"/>
    <w:rsid w:val="002804DE"/>
    <w:rsid w:val="0028283C"/>
    <w:rsid w:val="00282A65"/>
    <w:rsid w:val="00283FAB"/>
    <w:rsid w:val="00284041"/>
    <w:rsid w:val="00292B49"/>
    <w:rsid w:val="00294600"/>
    <w:rsid w:val="002A1A2B"/>
    <w:rsid w:val="002A4273"/>
    <w:rsid w:val="002A546A"/>
    <w:rsid w:val="002B48BC"/>
    <w:rsid w:val="002B59EA"/>
    <w:rsid w:val="002B6A15"/>
    <w:rsid w:val="002D3710"/>
    <w:rsid w:val="002D4143"/>
    <w:rsid w:val="002D47A6"/>
    <w:rsid w:val="002D79C2"/>
    <w:rsid w:val="002E407F"/>
    <w:rsid w:val="002E4C0E"/>
    <w:rsid w:val="002F0122"/>
    <w:rsid w:val="0030293B"/>
    <w:rsid w:val="00307C5E"/>
    <w:rsid w:val="003113B8"/>
    <w:rsid w:val="0032225D"/>
    <w:rsid w:val="003234CF"/>
    <w:rsid w:val="0032402A"/>
    <w:rsid w:val="00324821"/>
    <w:rsid w:val="00341413"/>
    <w:rsid w:val="00341441"/>
    <w:rsid w:val="003427B9"/>
    <w:rsid w:val="00343FFD"/>
    <w:rsid w:val="00357F17"/>
    <w:rsid w:val="00360623"/>
    <w:rsid w:val="0036781C"/>
    <w:rsid w:val="00370A4B"/>
    <w:rsid w:val="0037257C"/>
    <w:rsid w:val="0037754C"/>
    <w:rsid w:val="003818A5"/>
    <w:rsid w:val="0038339E"/>
    <w:rsid w:val="00392C98"/>
    <w:rsid w:val="003A4012"/>
    <w:rsid w:val="003A5E5E"/>
    <w:rsid w:val="003D2009"/>
    <w:rsid w:val="003D221B"/>
    <w:rsid w:val="003D2449"/>
    <w:rsid w:val="003D2605"/>
    <w:rsid w:val="003D326B"/>
    <w:rsid w:val="003D6CFC"/>
    <w:rsid w:val="003E1B90"/>
    <w:rsid w:val="003E36C8"/>
    <w:rsid w:val="003E476C"/>
    <w:rsid w:val="003E72FA"/>
    <w:rsid w:val="00400B52"/>
    <w:rsid w:val="00401338"/>
    <w:rsid w:val="00403C04"/>
    <w:rsid w:val="00407442"/>
    <w:rsid w:val="004074CE"/>
    <w:rsid w:val="00410881"/>
    <w:rsid w:val="00412052"/>
    <w:rsid w:val="0041706B"/>
    <w:rsid w:val="0042059B"/>
    <w:rsid w:val="00421001"/>
    <w:rsid w:val="0042185B"/>
    <w:rsid w:val="00423062"/>
    <w:rsid w:val="004231E5"/>
    <w:rsid w:val="004254A5"/>
    <w:rsid w:val="00433CD8"/>
    <w:rsid w:val="00434E8E"/>
    <w:rsid w:val="004355E4"/>
    <w:rsid w:val="0043596D"/>
    <w:rsid w:val="004362B8"/>
    <w:rsid w:val="004378AA"/>
    <w:rsid w:val="004435D5"/>
    <w:rsid w:val="00447355"/>
    <w:rsid w:val="004505FB"/>
    <w:rsid w:val="00451673"/>
    <w:rsid w:val="0045322C"/>
    <w:rsid w:val="00457A3E"/>
    <w:rsid w:val="00460C9A"/>
    <w:rsid w:val="00465B31"/>
    <w:rsid w:val="00466F29"/>
    <w:rsid w:val="004728FC"/>
    <w:rsid w:val="00476653"/>
    <w:rsid w:val="00481440"/>
    <w:rsid w:val="00481EA1"/>
    <w:rsid w:val="00482291"/>
    <w:rsid w:val="004911B6"/>
    <w:rsid w:val="00496A78"/>
    <w:rsid w:val="00497A9D"/>
    <w:rsid w:val="004A0FB2"/>
    <w:rsid w:val="004A162A"/>
    <w:rsid w:val="004B2099"/>
    <w:rsid w:val="004B266A"/>
    <w:rsid w:val="004C3DBA"/>
    <w:rsid w:val="004C4B48"/>
    <w:rsid w:val="004D1912"/>
    <w:rsid w:val="004D1BAD"/>
    <w:rsid w:val="004E002A"/>
    <w:rsid w:val="004E2641"/>
    <w:rsid w:val="004E7A3F"/>
    <w:rsid w:val="00500207"/>
    <w:rsid w:val="0050565E"/>
    <w:rsid w:val="005124F1"/>
    <w:rsid w:val="00523326"/>
    <w:rsid w:val="005327CE"/>
    <w:rsid w:val="00533725"/>
    <w:rsid w:val="00536A9B"/>
    <w:rsid w:val="00550BBE"/>
    <w:rsid w:val="00555A3C"/>
    <w:rsid w:val="00555DF7"/>
    <w:rsid w:val="005563FD"/>
    <w:rsid w:val="00561E7F"/>
    <w:rsid w:val="00567E2F"/>
    <w:rsid w:val="00577696"/>
    <w:rsid w:val="00583545"/>
    <w:rsid w:val="005837FD"/>
    <w:rsid w:val="00584059"/>
    <w:rsid w:val="00584164"/>
    <w:rsid w:val="00584F46"/>
    <w:rsid w:val="0059124E"/>
    <w:rsid w:val="00592F61"/>
    <w:rsid w:val="005939DB"/>
    <w:rsid w:val="005A2706"/>
    <w:rsid w:val="005A5F60"/>
    <w:rsid w:val="005B1F2D"/>
    <w:rsid w:val="005B2718"/>
    <w:rsid w:val="005B39DA"/>
    <w:rsid w:val="005B4E41"/>
    <w:rsid w:val="005B56F3"/>
    <w:rsid w:val="005C1DA3"/>
    <w:rsid w:val="005C4E20"/>
    <w:rsid w:val="005C5B08"/>
    <w:rsid w:val="005C6C8F"/>
    <w:rsid w:val="005D0BF8"/>
    <w:rsid w:val="005D2EDA"/>
    <w:rsid w:val="005D307B"/>
    <w:rsid w:val="005E09AB"/>
    <w:rsid w:val="005E6601"/>
    <w:rsid w:val="005E724D"/>
    <w:rsid w:val="005F5B6A"/>
    <w:rsid w:val="005F6FCB"/>
    <w:rsid w:val="00607BEA"/>
    <w:rsid w:val="00607D66"/>
    <w:rsid w:val="006111E5"/>
    <w:rsid w:val="00614A47"/>
    <w:rsid w:val="0061598A"/>
    <w:rsid w:val="00616011"/>
    <w:rsid w:val="0061657E"/>
    <w:rsid w:val="0062221C"/>
    <w:rsid w:val="006244AF"/>
    <w:rsid w:val="00626063"/>
    <w:rsid w:val="0063097D"/>
    <w:rsid w:val="006337C5"/>
    <w:rsid w:val="00633BE1"/>
    <w:rsid w:val="006354FB"/>
    <w:rsid w:val="00636B45"/>
    <w:rsid w:val="006438D1"/>
    <w:rsid w:val="00643A61"/>
    <w:rsid w:val="00650C94"/>
    <w:rsid w:val="006517B4"/>
    <w:rsid w:val="00654BDD"/>
    <w:rsid w:val="00655AB4"/>
    <w:rsid w:val="00657856"/>
    <w:rsid w:val="00662AE0"/>
    <w:rsid w:val="00672AC5"/>
    <w:rsid w:val="0067750E"/>
    <w:rsid w:val="0068618E"/>
    <w:rsid w:val="00696316"/>
    <w:rsid w:val="006A0A63"/>
    <w:rsid w:val="006A15B2"/>
    <w:rsid w:val="006A539A"/>
    <w:rsid w:val="006A5565"/>
    <w:rsid w:val="006A7B94"/>
    <w:rsid w:val="006B0EEB"/>
    <w:rsid w:val="006B222A"/>
    <w:rsid w:val="006B767F"/>
    <w:rsid w:val="006C0446"/>
    <w:rsid w:val="006C10C8"/>
    <w:rsid w:val="006C5721"/>
    <w:rsid w:val="006D7140"/>
    <w:rsid w:val="006E2670"/>
    <w:rsid w:val="006E2D8E"/>
    <w:rsid w:val="006E5C05"/>
    <w:rsid w:val="006E6531"/>
    <w:rsid w:val="006F2640"/>
    <w:rsid w:val="006F2A52"/>
    <w:rsid w:val="006F304E"/>
    <w:rsid w:val="006F389F"/>
    <w:rsid w:val="006F44E4"/>
    <w:rsid w:val="0070206C"/>
    <w:rsid w:val="007059B6"/>
    <w:rsid w:val="00710564"/>
    <w:rsid w:val="0071416B"/>
    <w:rsid w:val="007176E8"/>
    <w:rsid w:val="00720257"/>
    <w:rsid w:val="0072248D"/>
    <w:rsid w:val="00730ABA"/>
    <w:rsid w:val="00731834"/>
    <w:rsid w:val="00731B36"/>
    <w:rsid w:val="00735BD6"/>
    <w:rsid w:val="007401EC"/>
    <w:rsid w:val="00741953"/>
    <w:rsid w:val="0074212F"/>
    <w:rsid w:val="00742CFB"/>
    <w:rsid w:val="007433EA"/>
    <w:rsid w:val="0074436E"/>
    <w:rsid w:val="00744F2F"/>
    <w:rsid w:val="00745FCB"/>
    <w:rsid w:val="00746465"/>
    <w:rsid w:val="00747363"/>
    <w:rsid w:val="00752B13"/>
    <w:rsid w:val="00761FC5"/>
    <w:rsid w:val="00774CF0"/>
    <w:rsid w:val="00774D80"/>
    <w:rsid w:val="00777D11"/>
    <w:rsid w:val="0078029F"/>
    <w:rsid w:val="00783D9D"/>
    <w:rsid w:val="0078571B"/>
    <w:rsid w:val="007907ED"/>
    <w:rsid w:val="007912F6"/>
    <w:rsid w:val="007A005C"/>
    <w:rsid w:val="007A0191"/>
    <w:rsid w:val="007A22D8"/>
    <w:rsid w:val="007A3E9A"/>
    <w:rsid w:val="007A75F5"/>
    <w:rsid w:val="007B4A65"/>
    <w:rsid w:val="007B64BD"/>
    <w:rsid w:val="007C42B1"/>
    <w:rsid w:val="007D1A6F"/>
    <w:rsid w:val="007D429E"/>
    <w:rsid w:val="007E03DA"/>
    <w:rsid w:val="007E352D"/>
    <w:rsid w:val="007E5324"/>
    <w:rsid w:val="007E63DB"/>
    <w:rsid w:val="007F0745"/>
    <w:rsid w:val="007F0D4D"/>
    <w:rsid w:val="007F1F90"/>
    <w:rsid w:val="007F5250"/>
    <w:rsid w:val="00801743"/>
    <w:rsid w:val="00816D0F"/>
    <w:rsid w:val="008232A1"/>
    <w:rsid w:val="00826922"/>
    <w:rsid w:val="00827CC4"/>
    <w:rsid w:val="0083414D"/>
    <w:rsid w:val="00835A89"/>
    <w:rsid w:val="0083676C"/>
    <w:rsid w:val="008452D1"/>
    <w:rsid w:val="0084538E"/>
    <w:rsid w:val="00846ED7"/>
    <w:rsid w:val="008579AC"/>
    <w:rsid w:val="0086018E"/>
    <w:rsid w:val="00860D8F"/>
    <w:rsid w:val="00866141"/>
    <w:rsid w:val="00876423"/>
    <w:rsid w:val="00877730"/>
    <w:rsid w:val="00882EC6"/>
    <w:rsid w:val="008A6FCC"/>
    <w:rsid w:val="008B044F"/>
    <w:rsid w:val="008C025F"/>
    <w:rsid w:val="008C4B53"/>
    <w:rsid w:val="008C52FF"/>
    <w:rsid w:val="008D2221"/>
    <w:rsid w:val="008D5EF2"/>
    <w:rsid w:val="008E334D"/>
    <w:rsid w:val="008E4053"/>
    <w:rsid w:val="008F0446"/>
    <w:rsid w:val="008F1B99"/>
    <w:rsid w:val="008F3CF2"/>
    <w:rsid w:val="008F3F62"/>
    <w:rsid w:val="0090072C"/>
    <w:rsid w:val="00900AB7"/>
    <w:rsid w:val="0090276D"/>
    <w:rsid w:val="009069C3"/>
    <w:rsid w:val="0091099E"/>
    <w:rsid w:val="009113CC"/>
    <w:rsid w:val="00915AAC"/>
    <w:rsid w:val="009167F3"/>
    <w:rsid w:val="009236B5"/>
    <w:rsid w:val="0093043D"/>
    <w:rsid w:val="00931D20"/>
    <w:rsid w:val="00941D61"/>
    <w:rsid w:val="00942151"/>
    <w:rsid w:val="0094321E"/>
    <w:rsid w:val="00943B01"/>
    <w:rsid w:val="00946193"/>
    <w:rsid w:val="00953301"/>
    <w:rsid w:val="00953983"/>
    <w:rsid w:val="00954F38"/>
    <w:rsid w:val="00962BAE"/>
    <w:rsid w:val="00970576"/>
    <w:rsid w:val="00970750"/>
    <w:rsid w:val="00975DC6"/>
    <w:rsid w:val="00976000"/>
    <w:rsid w:val="0098424F"/>
    <w:rsid w:val="009852E0"/>
    <w:rsid w:val="00985F31"/>
    <w:rsid w:val="00992A47"/>
    <w:rsid w:val="00995170"/>
    <w:rsid w:val="00995C85"/>
    <w:rsid w:val="009970F6"/>
    <w:rsid w:val="009A412D"/>
    <w:rsid w:val="009A4584"/>
    <w:rsid w:val="009A4648"/>
    <w:rsid w:val="009A5A5B"/>
    <w:rsid w:val="009A5DC6"/>
    <w:rsid w:val="009A6207"/>
    <w:rsid w:val="009B21C4"/>
    <w:rsid w:val="009B7C03"/>
    <w:rsid w:val="009C486E"/>
    <w:rsid w:val="009C59FC"/>
    <w:rsid w:val="009D08A6"/>
    <w:rsid w:val="009D190D"/>
    <w:rsid w:val="009D2D8D"/>
    <w:rsid w:val="009D64E8"/>
    <w:rsid w:val="009E0CC2"/>
    <w:rsid w:val="009F05D6"/>
    <w:rsid w:val="009F3030"/>
    <w:rsid w:val="009F3830"/>
    <w:rsid w:val="00A00AA8"/>
    <w:rsid w:val="00A01B85"/>
    <w:rsid w:val="00A03053"/>
    <w:rsid w:val="00A11405"/>
    <w:rsid w:val="00A120BF"/>
    <w:rsid w:val="00A1374E"/>
    <w:rsid w:val="00A15BF5"/>
    <w:rsid w:val="00A1652D"/>
    <w:rsid w:val="00A16A78"/>
    <w:rsid w:val="00A16DE9"/>
    <w:rsid w:val="00A176BA"/>
    <w:rsid w:val="00A178C5"/>
    <w:rsid w:val="00A24CC2"/>
    <w:rsid w:val="00A312FA"/>
    <w:rsid w:val="00A33822"/>
    <w:rsid w:val="00A34D42"/>
    <w:rsid w:val="00A40AF9"/>
    <w:rsid w:val="00A456D1"/>
    <w:rsid w:val="00A45E2F"/>
    <w:rsid w:val="00A463B6"/>
    <w:rsid w:val="00A5280A"/>
    <w:rsid w:val="00A54302"/>
    <w:rsid w:val="00A578EB"/>
    <w:rsid w:val="00A633A6"/>
    <w:rsid w:val="00A63931"/>
    <w:rsid w:val="00A74677"/>
    <w:rsid w:val="00A75743"/>
    <w:rsid w:val="00A92B0C"/>
    <w:rsid w:val="00A959F6"/>
    <w:rsid w:val="00A96E99"/>
    <w:rsid w:val="00A97121"/>
    <w:rsid w:val="00AA0914"/>
    <w:rsid w:val="00AA3433"/>
    <w:rsid w:val="00AA5248"/>
    <w:rsid w:val="00AB3F15"/>
    <w:rsid w:val="00AB5700"/>
    <w:rsid w:val="00AC5FF2"/>
    <w:rsid w:val="00AD0CC1"/>
    <w:rsid w:val="00AD2D9E"/>
    <w:rsid w:val="00AE03C2"/>
    <w:rsid w:val="00AE2FDF"/>
    <w:rsid w:val="00AF2C30"/>
    <w:rsid w:val="00AF65C8"/>
    <w:rsid w:val="00B018FB"/>
    <w:rsid w:val="00B0432F"/>
    <w:rsid w:val="00B05280"/>
    <w:rsid w:val="00B060CF"/>
    <w:rsid w:val="00B1214B"/>
    <w:rsid w:val="00B23AFD"/>
    <w:rsid w:val="00B24C95"/>
    <w:rsid w:val="00B25BEE"/>
    <w:rsid w:val="00B340E5"/>
    <w:rsid w:val="00B401BE"/>
    <w:rsid w:val="00B40D5C"/>
    <w:rsid w:val="00B45DA9"/>
    <w:rsid w:val="00B51C02"/>
    <w:rsid w:val="00B6546D"/>
    <w:rsid w:val="00B66E7C"/>
    <w:rsid w:val="00B70887"/>
    <w:rsid w:val="00B70C13"/>
    <w:rsid w:val="00B73D52"/>
    <w:rsid w:val="00B75F41"/>
    <w:rsid w:val="00B80C70"/>
    <w:rsid w:val="00B81CDB"/>
    <w:rsid w:val="00B825A8"/>
    <w:rsid w:val="00B85D05"/>
    <w:rsid w:val="00B876F2"/>
    <w:rsid w:val="00B902AC"/>
    <w:rsid w:val="00B94C0F"/>
    <w:rsid w:val="00B95052"/>
    <w:rsid w:val="00B97C95"/>
    <w:rsid w:val="00BA2BBE"/>
    <w:rsid w:val="00BB38B2"/>
    <w:rsid w:val="00BC1960"/>
    <w:rsid w:val="00BD19B6"/>
    <w:rsid w:val="00BD29B4"/>
    <w:rsid w:val="00BD7AF2"/>
    <w:rsid w:val="00BE24F3"/>
    <w:rsid w:val="00BE386C"/>
    <w:rsid w:val="00BF400E"/>
    <w:rsid w:val="00BF4A73"/>
    <w:rsid w:val="00C00F82"/>
    <w:rsid w:val="00C05DE1"/>
    <w:rsid w:val="00C15EB6"/>
    <w:rsid w:val="00C20143"/>
    <w:rsid w:val="00C213D5"/>
    <w:rsid w:val="00C23816"/>
    <w:rsid w:val="00C26C04"/>
    <w:rsid w:val="00C31778"/>
    <w:rsid w:val="00C33369"/>
    <w:rsid w:val="00C333CE"/>
    <w:rsid w:val="00C3730F"/>
    <w:rsid w:val="00C37F02"/>
    <w:rsid w:val="00C46F35"/>
    <w:rsid w:val="00C51ADE"/>
    <w:rsid w:val="00C530CF"/>
    <w:rsid w:val="00C5516A"/>
    <w:rsid w:val="00C57EC2"/>
    <w:rsid w:val="00C65541"/>
    <w:rsid w:val="00C66F6B"/>
    <w:rsid w:val="00C72C64"/>
    <w:rsid w:val="00C8169D"/>
    <w:rsid w:val="00C822A9"/>
    <w:rsid w:val="00C83AC3"/>
    <w:rsid w:val="00C8431C"/>
    <w:rsid w:val="00C93494"/>
    <w:rsid w:val="00C9359C"/>
    <w:rsid w:val="00C97DF0"/>
    <w:rsid w:val="00CB243A"/>
    <w:rsid w:val="00CC2D74"/>
    <w:rsid w:val="00CC67E1"/>
    <w:rsid w:val="00CC698E"/>
    <w:rsid w:val="00CE204C"/>
    <w:rsid w:val="00CE5589"/>
    <w:rsid w:val="00CF51C1"/>
    <w:rsid w:val="00D13CED"/>
    <w:rsid w:val="00D219B8"/>
    <w:rsid w:val="00D27DE0"/>
    <w:rsid w:val="00D328EC"/>
    <w:rsid w:val="00D34257"/>
    <w:rsid w:val="00D35BF1"/>
    <w:rsid w:val="00D373A6"/>
    <w:rsid w:val="00D6303C"/>
    <w:rsid w:val="00D67485"/>
    <w:rsid w:val="00D6799C"/>
    <w:rsid w:val="00D72A84"/>
    <w:rsid w:val="00D73DE9"/>
    <w:rsid w:val="00D7410A"/>
    <w:rsid w:val="00D7412A"/>
    <w:rsid w:val="00D74234"/>
    <w:rsid w:val="00D800CE"/>
    <w:rsid w:val="00D843B5"/>
    <w:rsid w:val="00D846B1"/>
    <w:rsid w:val="00D853D1"/>
    <w:rsid w:val="00D92649"/>
    <w:rsid w:val="00D96053"/>
    <w:rsid w:val="00D97D57"/>
    <w:rsid w:val="00DA61A0"/>
    <w:rsid w:val="00DB0D09"/>
    <w:rsid w:val="00DB1B2B"/>
    <w:rsid w:val="00DB2669"/>
    <w:rsid w:val="00DB3A39"/>
    <w:rsid w:val="00DB5F14"/>
    <w:rsid w:val="00DC053C"/>
    <w:rsid w:val="00DC1430"/>
    <w:rsid w:val="00DC5BD5"/>
    <w:rsid w:val="00DC60BC"/>
    <w:rsid w:val="00DD1EDB"/>
    <w:rsid w:val="00DD30C1"/>
    <w:rsid w:val="00DE170E"/>
    <w:rsid w:val="00DE7086"/>
    <w:rsid w:val="00DE79E6"/>
    <w:rsid w:val="00DF1453"/>
    <w:rsid w:val="00DF4F47"/>
    <w:rsid w:val="00E03C67"/>
    <w:rsid w:val="00E06866"/>
    <w:rsid w:val="00E16433"/>
    <w:rsid w:val="00E17A6B"/>
    <w:rsid w:val="00E20C9C"/>
    <w:rsid w:val="00E20E3B"/>
    <w:rsid w:val="00E26819"/>
    <w:rsid w:val="00E3783D"/>
    <w:rsid w:val="00E37B1B"/>
    <w:rsid w:val="00E421A9"/>
    <w:rsid w:val="00E44775"/>
    <w:rsid w:val="00E60955"/>
    <w:rsid w:val="00E61A6B"/>
    <w:rsid w:val="00E62CA2"/>
    <w:rsid w:val="00E66A21"/>
    <w:rsid w:val="00E85153"/>
    <w:rsid w:val="00E97311"/>
    <w:rsid w:val="00EA1E26"/>
    <w:rsid w:val="00EA277C"/>
    <w:rsid w:val="00EA3895"/>
    <w:rsid w:val="00EA4856"/>
    <w:rsid w:val="00EB00D5"/>
    <w:rsid w:val="00EB1420"/>
    <w:rsid w:val="00EB6793"/>
    <w:rsid w:val="00EC0E45"/>
    <w:rsid w:val="00EC1E7E"/>
    <w:rsid w:val="00EC344F"/>
    <w:rsid w:val="00EC3556"/>
    <w:rsid w:val="00EC3896"/>
    <w:rsid w:val="00EC3E43"/>
    <w:rsid w:val="00EC5E17"/>
    <w:rsid w:val="00ED2F11"/>
    <w:rsid w:val="00ED31E6"/>
    <w:rsid w:val="00ED357F"/>
    <w:rsid w:val="00ED3BD5"/>
    <w:rsid w:val="00ED4EDD"/>
    <w:rsid w:val="00EE0405"/>
    <w:rsid w:val="00EE4E45"/>
    <w:rsid w:val="00EF1799"/>
    <w:rsid w:val="00EF4A62"/>
    <w:rsid w:val="00EF599D"/>
    <w:rsid w:val="00EF6337"/>
    <w:rsid w:val="00F01A4B"/>
    <w:rsid w:val="00F04444"/>
    <w:rsid w:val="00F152AD"/>
    <w:rsid w:val="00F21C76"/>
    <w:rsid w:val="00F3276C"/>
    <w:rsid w:val="00F3348A"/>
    <w:rsid w:val="00F34EF6"/>
    <w:rsid w:val="00F437E8"/>
    <w:rsid w:val="00F55286"/>
    <w:rsid w:val="00F64B53"/>
    <w:rsid w:val="00F6576D"/>
    <w:rsid w:val="00F706BC"/>
    <w:rsid w:val="00F7280B"/>
    <w:rsid w:val="00F761AB"/>
    <w:rsid w:val="00F842A0"/>
    <w:rsid w:val="00F870E4"/>
    <w:rsid w:val="00F930BD"/>
    <w:rsid w:val="00F96B48"/>
    <w:rsid w:val="00FA3AB0"/>
    <w:rsid w:val="00FA5A86"/>
    <w:rsid w:val="00FB2592"/>
    <w:rsid w:val="00FB30C7"/>
    <w:rsid w:val="00FB328D"/>
    <w:rsid w:val="00FB44D6"/>
    <w:rsid w:val="00FC0974"/>
    <w:rsid w:val="00FC22C4"/>
    <w:rsid w:val="00FC372E"/>
    <w:rsid w:val="00FD2F8F"/>
    <w:rsid w:val="00FD598F"/>
    <w:rsid w:val="00FD5FBD"/>
    <w:rsid w:val="00FE1479"/>
    <w:rsid w:val="00FF3834"/>
    <w:rsid w:val="00FF3E38"/>
    <w:rsid w:val="00FF79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4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HTML Typewriter" w:uiPriority="99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96053"/>
    <w:pPr>
      <w:ind w:firstLine="360"/>
    </w:pPr>
    <w:rPr>
      <w:rFonts w:ascii="Arial" w:hAnsi="Arial"/>
      <w:sz w:val="22"/>
      <w:szCs w:val="24"/>
    </w:rPr>
  </w:style>
  <w:style w:type="paragraph" w:styleId="Heading1">
    <w:name w:val="heading 1"/>
    <w:basedOn w:val="Normal"/>
    <w:next w:val="Text1"/>
    <w:qFormat/>
    <w:rsid w:val="00D35BF1"/>
    <w:pPr>
      <w:keepNext/>
      <w:spacing w:before="240"/>
      <w:outlineLvl w:val="0"/>
    </w:pPr>
    <w:rPr>
      <w:rFonts w:ascii="BankGothic Md BT" w:hAnsi="BankGothic Md BT"/>
      <w:sz w:val="36"/>
      <w:szCs w:val="72"/>
    </w:rPr>
  </w:style>
  <w:style w:type="paragraph" w:styleId="Heading2">
    <w:name w:val="heading 2"/>
    <w:basedOn w:val="Normal"/>
    <w:next w:val="Text2"/>
    <w:link w:val="Heading2Char"/>
    <w:qFormat/>
    <w:rsid w:val="00D35BF1"/>
    <w:pPr>
      <w:keepNext/>
      <w:spacing w:before="120" w:after="60"/>
      <w:ind w:left="360"/>
      <w:outlineLvl w:val="1"/>
    </w:pPr>
    <w:rPr>
      <w:rFonts w:ascii="Swiss911 XCm BT" w:hAnsi="Swiss911 XCm BT" w:cs="Arial"/>
      <w:sz w:val="40"/>
      <w:szCs w:val="56"/>
    </w:rPr>
  </w:style>
  <w:style w:type="paragraph" w:styleId="Heading3">
    <w:name w:val="heading 3"/>
    <w:basedOn w:val="Normal"/>
    <w:next w:val="Text3"/>
    <w:qFormat/>
    <w:rsid w:val="00D35BF1"/>
    <w:pPr>
      <w:keepNext/>
      <w:spacing w:before="120" w:after="40"/>
      <w:ind w:left="720"/>
      <w:outlineLvl w:val="2"/>
    </w:pPr>
    <w:rPr>
      <w:rFonts w:ascii="Trebuchet MS" w:hAnsi="Trebuchet MS" w:cs="Arial"/>
      <w:b/>
      <w:sz w:val="28"/>
      <w:szCs w:val="40"/>
    </w:rPr>
  </w:style>
  <w:style w:type="paragraph" w:styleId="Heading4">
    <w:name w:val="heading 4"/>
    <w:basedOn w:val="Normal"/>
    <w:next w:val="Text4"/>
    <w:qFormat/>
    <w:rsid w:val="00D35BF1"/>
    <w:pPr>
      <w:keepNext/>
      <w:spacing w:before="240" w:after="60"/>
      <w:ind w:left="1080"/>
      <w:outlineLvl w:val="3"/>
    </w:pPr>
    <w:rPr>
      <w:rFonts w:ascii="BankGothic Md BT" w:hAnsi="BankGothic Md BT"/>
      <w:sz w:val="24"/>
      <w:szCs w:val="32"/>
    </w:rPr>
  </w:style>
  <w:style w:type="paragraph" w:styleId="Heading5">
    <w:name w:val="heading 5"/>
    <w:basedOn w:val="Normal"/>
    <w:next w:val="Normal"/>
    <w:qFormat/>
    <w:rsid w:val="00D35BF1"/>
    <w:pPr>
      <w:keepNext/>
      <w:spacing w:before="240" w:after="60"/>
      <w:ind w:firstLine="0"/>
      <w:outlineLvl w:val="4"/>
    </w:pPr>
    <w:rPr>
      <w:rFonts w:ascii="Swiss911 XCm BT" w:hAnsi="Swiss911 XCm BT"/>
      <w:b/>
      <w:sz w:val="20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D35BF1"/>
    <w:pPr>
      <w:tabs>
        <w:tab w:val="center" w:pos="4320"/>
        <w:tab w:val="right" w:pos="8640"/>
      </w:tabs>
      <w:ind w:firstLine="0"/>
      <w:jc w:val="center"/>
    </w:pPr>
    <w:rPr>
      <w:rFonts w:ascii="Swiss911 XCm BT" w:hAnsi="Swiss911 XCm BT"/>
      <w:iCs/>
      <w:sz w:val="36"/>
      <w:szCs w:val="20"/>
    </w:rPr>
  </w:style>
  <w:style w:type="paragraph" w:styleId="Footer">
    <w:name w:val="footer"/>
    <w:basedOn w:val="Normal"/>
    <w:rsid w:val="00D35BF1"/>
    <w:pPr>
      <w:tabs>
        <w:tab w:val="center" w:pos="4320"/>
        <w:tab w:val="right" w:pos="8640"/>
      </w:tabs>
    </w:pPr>
  </w:style>
  <w:style w:type="paragraph" w:customStyle="1" w:styleId="Page">
    <w:name w:val="Page#"/>
    <w:rsid w:val="00D35BF1"/>
    <w:pPr>
      <w:jc w:val="center"/>
    </w:pPr>
    <w:rPr>
      <w:rFonts w:ascii="Arial" w:hAnsi="Arial" w:cs="Arial"/>
      <w:b/>
      <w:bCs/>
    </w:rPr>
  </w:style>
  <w:style w:type="paragraph" w:customStyle="1" w:styleId="Text2">
    <w:name w:val="Text2"/>
    <w:basedOn w:val="Text1"/>
    <w:rsid w:val="00D35BF1"/>
    <w:pPr>
      <w:ind w:left="720"/>
    </w:pPr>
  </w:style>
  <w:style w:type="paragraph" w:customStyle="1" w:styleId="Text1">
    <w:name w:val="Text1"/>
    <w:basedOn w:val="Normal"/>
    <w:rsid w:val="00D35BF1"/>
    <w:pPr>
      <w:ind w:left="360" w:firstLine="0"/>
    </w:pPr>
    <w:rPr>
      <w:rFonts w:cs="Arial"/>
      <w:szCs w:val="22"/>
    </w:rPr>
  </w:style>
  <w:style w:type="paragraph" w:customStyle="1" w:styleId="Text3">
    <w:name w:val="Text3"/>
    <w:basedOn w:val="Text2"/>
    <w:rsid w:val="00D35BF1"/>
    <w:pPr>
      <w:ind w:left="1080"/>
    </w:pPr>
  </w:style>
  <w:style w:type="paragraph" w:customStyle="1" w:styleId="Text4">
    <w:name w:val="Text4"/>
    <w:basedOn w:val="Text3"/>
    <w:rsid w:val="00D35BF1"/>
    <w:pPr>
      <w:ind w:left="1440"/>
    </w:pPr>
  </w:style>
  <w:style w:type="paragraph" w:customStyle="1" w:styleId="Chapter">
    <w:name w:val="Chapter"/>
    <w:basedOn w:val="Heading1"/>
    <w:rsid w:val="00D35BF1"/>
    <w:pPr>
      <w:jc w:val="right"/>
    </w:pPr>
    <w:rPr>
      <w:sz w:val="80"/>
      <w:szCs w:val="80"/>
    </w:rPr>
  </w:style>
  <w:style w:type="paragraph" w:styleId="BodyTextIndent">
    <w:name w:val="Body Text Indent"/>
    <w:basedOn w:val="Normal"/>
    <w:rsid w:val="00D35BF1"/>
  </w:style>
  <w:style w:type="paragraph" w:customStyle="1" w:styleId="TD">
    <w:name w:val="TD"/>
    <w:rsid w:val="00D35BF1"/>
    <w:rPr>
      <w:rFonts w:ascii="Arial" w:hAnsi="Arial"/>
    </w:rPr>
  </w:style>
  <w:style w:type="paragraph" w:customStyle="1" w:styleId="TH">
    <w:name w:val="TH"/>
    <w:rsid w:val="00D35BF1"/>
    <w:rPr>
      <w:rFonts w:ascii="Arial" w:hAnsi="Arial"/>
      <w:b/>
      <w:color w:val="FFFFFF"/>
    </w:rPr>
  </w:style>
  <w:style w:type="paragraph" w:customStyle="1" w:styleId="Figure">
    <w:name w:val="Figure"/>
    <w:basedOn w:val="Normal"/>
    <w:rsid w:val="00D35BF1"/>
    <w:pPr>
      <w:ind w:firstLine="0"/>
      <w:jc w:val="center"/>
    </w:pPr>
    <w:rPr>
      <w:color w:val="FFFFFF"/>
      <w:sz w:val="16"/>
      <w:szCs w:val="16"/>
    </w:rPr>
  </w:style>
  <w:style w:type="paragraph" w:styleId="TableofFigures">
    <w:name w:val="table of figures"/>
    <w:basedOn w:val="Normal"/>
    <w:next w:val="Normal"/>
    <w:semiHidden/>
    <w:rsid w:val="00D35BF1"/>
    <w:pPr>
      <w:ind w:left="400" w:hanging="400"/>
    </w:pPr>
  </w:style>
  <w:style w:type="character" w:styleId="Hyperlink">
    <w:name w:val="Hyperlink"/>
    <w:basedOn w:val="DefaultParagraphFont"/>
    <w:rsid w:val="00D35BF1"/>
    <w:rPr>
      <w:color w:val="0000FF"/>
      <w:u w:val="single"/>
    </w:rPr>
  </w:style>
  <w:style w:type="paragraph" w:customStyle="1" w:styleId="Table">
    <w:name w:val="Table"/>
    <w:basedOn w:val="TD"/>
    <w:rsid w:val="00D35BF1"/>
    <w:pPr>
      <w:jc w:val="center"/>
    </w:pPr>
    <w:rPr>
      <w:sz w:val="16"/>
      <w:szCs w:val="16"/>
    </w:rPr>
  </w:style>
  <w:style w:type="paragraph" w:styleId="TOC1">
    <w:name w:val="toc 1"/>
    <w:next w:val="Normal"/>
    <w:autoRedefine/>
    <w:semiHidden/>
    <w:rsid w:val="00D35BF1"/>
    <w:rPr>
      <w:rFonts w:ascii="Arial" w:hAnsi="Arial"/>
    </w:rPr>
  </w:style>
  <w:style w:type="paragraph" w:styleId="TOC2">
    <w:name w:val="toc 2"/>
    <w:next w:val="Normal"/>
    <w:autoRedefine/>
    <w:semiHidden/>
    <w:rsid w:val="00D35BF1"/>
    <w:pPr>
      <w:ind w:left="200"/>
    </w:pPr>
    <w:rPr>
      <w:rFonts w:ascii="Arial" w:hAnsi="Arial"/>
    </w:rPr>
  </w:style>
  <w:style w:type="paragraph" w:styleId="TOC3">
    <w:name w:val="toc 3"/>
    <w:next w:val="Normal"/>
    <w:autoRedefine/>
    <w:semiHidden/>
    <w:rsid w:val="00D35BF1"/>
    <w:pPr>
      <w:ind w:left="400"/>
    </w:pPr>
    <w:rPr>
      <w:rFonts w:ascii="Arial" w:hAnsi="Arial"/>
    </w:rPr>
  </w:style>
  <w:style w:type="paragraph" w:styleId="TOC4">
    <w:name w:val="toc 4"/>
    <w:next w:val="Normal"/>
    <w:autoRedefine/>
    <w:semiHidden/>
    <w:rsid w:val="00D35BF1"/>
    <w:pPr>
      <w:ind w:left="600"/>
    </w:pPr>
    <w:rPr>
      <w:rFonts w:ascii="Arial" w:hAnsi="Arial"/>
    </w:rPr>
  </w:style>
  <w:style w:type="paragraph" w:styleId="TOC5">
    <w:name w:val="toc 5"/>
    <w:basedOn w:val="Normal"/>
    <w:next w:val="Normal"/>
    <w:autoRedefine/>
    <w:semiHidden/>
    <w:rsid w:val="00D35BF1"/>
    <w:pPr>
      <w:ind w:left="800"/>
    </w:pPr>
  </w:style>
  <w:style w:type="paragraph" w:styleId="TOC6">
    <w:name w:val="toc 6"/>
    <w:basedOn w:val="Normal"/>
    <w:next w:val="Normal"/>
    <w:autoRedefine/>
    <w:semiHidden/>
    <w:rsid w:val="00D35BF1"/>
    <w:pPr>
      <w:ind w:left="1000"/>
    </w:pPr>
  </w:style>
  <w:style w:type="paragraph" w:styleId="TOC7">
    <w:name w:val="toc 7"/>
    <w:basedOn w:val="Normal"/>
    <w:next w:val="Normal"/>
    <w:autoRedefine/>
    <w:semiHidden/>
    <w:rsid w:val="00D35BF1"/>
    <w:pPr>
      <w:ind w:left="1200"/>
    </w:pPr>
  </w:style>
  <w:style w:type="paragraph" w:styleId="TOC8">
    <w:name w:val="toc 8"/>
    <w:basedOn w:val="Normal"/>
    <w:next w:val="Normal"/>
    <w:autoRedefine/>
    <w:semiHidden/>
    <w:rsid w:val="00D35BF1"/>
    <w:pPr>
      <w:ind w:left="1400"/>
    </w:pPr>
  </w:style>
  <w:style w:type="paragraph" w:styleId="TOC9">
    <w:name w:val="toc 9"/>
    <w:basedOn w:val="Normal"/>
    <w:next w:val="Normal"/>
    <w:autoRedefine/>
    <w:semiHidden/>
    <w:rsid w:val="00D35BF1"/>
    <w:pPr>
      <w:ind w:left="1600"/>
    </w:pPr>
  </w:style>
  <w:style w:type="paragraph" w:customStyle="1" w:styleId="TableofContents">
    <w:name w:val="Table of Contents"/>
    <w:rsid w:val="00D35BF1"/>
    <w:rPr>
      <w:rFonts w:ascii="Arial" w:hAnsi="Arial"/>
      <w:b/>
      <w:sz w:val="28"/>
    </w:rPr>
  </w:style>
  <w:style w:type="paragraph" w:styleId="Index1">
    <w:name w:val="index 1"/>
    <w:basedOn w:val="Normal"/>
    <w:next w:val="Normal"/>
    <w:autoRedefine/>
    <w:semiHidden/>
    <w:rsid w:val="00D35BF1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D35BF1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D35BF1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D35BF1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D35BF1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D35BF1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D35BF1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D35BF1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D35BF1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D35BF1"/>
  </w:style>
  <w:style w:type="paragraph" w:styleId="Title">
    <w:name w:val="Title"/>
    <w:qFormat/>
    <w:rsid w:val="00D35BF1"/>
    <w:pPr>
      <w:spacing w:line="240" w:lineRule="atLeast"/>
      <w:outlineLvl w:val="0"/>
    </w:pPr>
    <w:rPr>
      <w:rFonts w:ascii="Swiss911 XCm BT" w:hAnsi="Swiss911 XCm BT" w:cs="Arial"/>
      <w:b/>
      <w:bCs/>
      <w:kern w:val="28"/>
      <w:sz w:val="200"/>
      <w:szCs w:val="200"/>
    </w:rPr>
  </w:style>
  <w:style w:type="character" w:styleId="PageNumber">
    <w:name w:val="page number"/>
    <w:basedOn w:val="DefaultParagraphFont"/>
    <w:rsid w:val="00D35BF1"/>
  </w:style>
  <w:style w:type="paragraph" w:customStyle="1" w:styleId="Question">
    <w:name w:val="Question"/>
    <w:basedOn w:val="Normal"/>
    <w:rsid w:val="00D35BF1"/>
    <w:rPr>
      <w:rFonts w:ascii="Trebuchet MS" w:hAnsi="Trebuchet MS"/>
      <w:b/>
      <w:sz w:val="24"/>
    </w:rPr>
  </w:style>
  <w:style w:type="paragraph" w:customStyle="1" w:styleId="NormalComplex10pt">
    <w:name w:val="Normal + (Complex) 10 pt"/>
    <w:basedOn w:val="NormalWeb"/>
    <w:rsid w:val="00584059"/>
    <w:pPr>
      <w:spacing w:before="100" w:beforeAutospacing="1" w:after="100" w:afterAutospacing="1"/>
      <w:ind w:firstLine="0"/>
    </w:pPr>
    <w:rPr>
      <w:szCs w:val="20"/>
      <w:lang w:bidi="ar-EG"/>
    </w:rPr>
  </w:style>
  <w:style w:type="paragraph" w:customStyle="1" w:styleId="Picture">
    <w:name w:val="Picture"/>
    <w:basedOn w:val="Normal"/>
    <w:rsid w:val="00D35BF1"/>
    <w:pPr>
      <w:spacing w:before="120" w:after="120"/>
      <w:ind w:firstLine="0"/>
      <w:jc w:val="center"/>
    </w:pPr>
  </w:style>
  <w:style w:type="paragraph" w:customStyle="1" w:styleId="Norma10pt">
    <w:name w:val="Norma10 pt"/>
    <w:basedOn w:val="Normal"/>
    <w:rsid w:val="00584059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0"/>
      <w:lang w:bidi="ar-EG"/>
    </w:rPr>
  </w:style>
  <w:style w:type="paragraph" w:styleId="NormalWeb">
    <w:name w:val="Normal (Web)"/>
    <w:basedOn w:val="Normal"/>
    <w:uiPriority w:val="99"/>
    <w:rsid w:val="00584059"/>
    <w:rPr>
      <w:rFonts w:ascii="Times New Roman" w:hAnsi="Times New Roman"/>
      <w:sz w:val="24"/>
    </w:rPr>
  </w:style>
  <w:style w:type="table" w:styleId="TableGrid">
    <w:name w:val="Table Grid"/>
    <w:basedOn w:val="TableNormal"/>
    <w:rsid w:val="00143318"/>
    <w:pPr>
      <w:ind w:firstLine="36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semiHidden/>
    <w:rsid w:val="00FB44D6"/>
    <w:rPr>
      <w:sz w:val="16"/>
      <w:szCs w:val="16"/>
    </w:rPr>
  </w:style>
  <w:style w:type="paragraph" w:styleId="CommentText">
    <w:name w:val="annotation text"/>
    <w:basedOn w:val="Normal"/>
    <w:semiHidden/>
    <w:rsid w:val="00FB44D6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FB44D6"/>
    <w:rPr>
      <w:b/>
      <w:bCs/>
    </w:rPr>
  </w:style>
  <w:style w:type="paragraph" w:styleId="BalloonText">
    <w:name w:val="Balloon Text"/>
    <w:basedOn w:val="Normal"/>
    <w:semiHidden/>
    <w:rsid w:val="00FB44D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4E264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1A71D3"/>
  </w:style>
  <w:style w:type="paragraph" w:styleId="ListParagraph">
    <w:name w:val="List Paragraph"/>
    <w:basedOn w:val="Normal"/>
    <w:qFormat/>
    <w:rsid w:val="00E85153"/>
    <w:pPr>
      <w:ind w:left="720"/>
      <w:contextualSpacing/>
    </w:pPr>
  </w:style>
  <w:style w:type="character" w:styleId="HTMLTypewriter">
    <w:name w:val="HTML Typewriter"/>
    <w:basedOn w:val="DefaultParagraphFont"/>
    <w:uiPriority w:val="99"/>
    <w:unhideWhenUsed/>
    <w:rsid w:val="009D2D8D"/>
    <w:rPr>
      <w:rFonts w:ascii="Courier New" w:eastAsia="Times New Roman" w:hAnsi="Courier New" w:cs="Courier New"/>
      <w:sz w:val="20"/>
      <w:szCs w:val="20"/>
    </w:rPr>
  </w:style>
  <w:style w:type="table" w:customStyle="1" w:styleId="LightGrid1">
    <w:name w:val="Light Grid1"/>
    <w:basedOn w:val="TableNormal"/>
    <w:uiPriority w:val="62"/>
    <w:rsid w:val="004254A5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5C1DA3"/>
    <w:rPr>
      <w:rFonts w:ascii="Swiss911 XCm BT" w:hAnsi="Swiss911 XCm BT"/>
      <w:iCs/>
      <w:sz w:val="36"/>
    </w:rPr>
  </w:style>
  <w:style w:type="character" w:customStyle="1" w:styleId="Heading2Char">
    <w:name w:val="Heading 2 Char"/>
    <w:basedOn w:val="DefaultParagraphFont"/>
    <w:link w:val="Heading2"/>
    <w:rsid w:val="004231E5"/>
    <w:rPr>
      <w:rFonts w:ascii="Swiss911 XCm BT" w:hAnsi="Swiss911 XCm BT" w:cs="Arial"/>
      <w:sz w:val="40"/>
      <w:szCs w:val="56"/>
    </w:rPr>
  </w:style>
  <w:style w:type="table" w:customStyle="1" w:styleId="LightGrid2">
    <w:name w:val="Light Grid2"/>
    <w:basedOn w:val="TableNormal"/>
    <w:uiPriority w:val="62"/>
    <w:rsid w:val="006C5721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InternetLink">
    <w:name w:val="Internet Link"/>
    <w:basedOn w:val="DefaultParagraphFont"/>
    <w:rsid w:val="006517B4"/>
    <w:rPr>
      <w:color w:val="0000FF"/>
      <w:u w:val="single"/>
    </w:rPr>
  </w:style>
  <w:style w:type="paragraph" w:customStyle="1" w:styleId="TableContents">
    <w:name w:val="Table Contents"/>
    <w:basedOn w:val="Normal"/>
    <w:rsid w:val="00BF4A73"/>
    <w:pPr>
      <w:suppressAutoHyphens/>
    </w:pPr>
    <w:rPr>
      <w:color w:val="00000A"/>
    </w:rPr>
  </w:style>
  <w:style w:type="table" w:customStyle="1" w:styleId="PlainTable1">
    <w:name w:val="Plain Table 1"/>
    <w:basedOn w:val="TableNormal"/>
    <w:uiPriority w:val="41"/>
    <w:rsid w:val="00BF4A73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370A4B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80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E8C8C-926E-499C-8B6F-89F8E8032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 103</vt:lpstr>
    </vt:vector>
  </TitlesOfParts>
  <Company>non</Company>
  <LinksUpToDate>false</LinksUpToDate>
  <CharactersWithSpaces>4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 103</dc:title>
  <dc:creator>Asmaa Rabie</dc:creator>
  <cp:lastModifiedBy>Mohamed Ismail</cp:lastModifiedBy>
  <cp:revision>6</cp:revision>
  <cp:lastPrinted>2018-10-02T22:54:00Z</cp:lastPrinted>
  <dcterms:created xsi:type="dcterms:W3CDTF">2018-10-02T20:49:00Z</dcterms:created>
  <dcterms:modified xsi:type="dcterms:W3CDTF">2018-10-02T22:54:00Z</dcterms:modified>
</cp:coreProperties>
</file>